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2F8C4" w14:textId="51F97CE0" w:rsidR="003124AB" w:rsidRDefault="00BD1B4A" w:rsidP="00BD1B4A">
      <w:pPr>
        <w:pStyle w:val="Ttulo3"/>
        <w:spacing w:before="93"/>
        <w:ind w:left="5392" w:right="1161"/>
        <w:rPr>
          <w:rFonts w:ascii="Arial" w:hAnsi="Arial"/>
          <w:sz w:val="18"/>
        </w:rPr>
      </w:pPr>
      <w:r w:rsidRPr="00BD1B4A">
        <w:rPr>
          <w:rFonts w:asciiTheme="majorHAnsi" w:hAnsiTheme="majorHAnsi" w:cstheme="majorHAnsi"/>
        </w:rPr>
        <w:drawing>
          <wp:anchor distT="0" distB="0" distL="114300" distR="114300" simplePos="0" relativeHeight="251682816" behindDoc="1" locked="0" layoutInCell="1" allowOverlap="1" wp14:anchorId="30E6440D" wp14:editId="4B92F232">
            <wp:simplePos x="0" y="0"/>
            <wp:positionH relativeFrom="column">
              <wp:posOffset>4148455</wp:posOffset>
            </wp:positionH>
            <wp:positionV relativeFrom="paragraph">
              <wp:posOffset>-40005</wp:posOffset>
            </wp:positionV>
            <wp:extent cx="455054" cy="673100"/>
            <wp:effectExtent l="0" t="0" r="2540" b="0"/>
            <wp:wrapNone/>
            <wp:docPr id="1" name="Imagen 3">
              <a:extLst xmlns:a="http://schemas.openxmlformats.org/drawingml/2006/main">
                <a:ext uri="{FF2B5EF4-FFF2-40B4-BE49-F238E27FC236}">
                  <a16:creationId xmlns:a16="http://schemas.microsoft.com/office/drawing/2014/main" id="{4CB567C2-596B-46CB-AE97-ECDD2E88A50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>
                      <a:extLst>
                        <a:ext uri="{FF2B5EF4-FFF2-40B4-BE49-F238E27FC236}">
                          <a16:creationId xmlns:a16="http://schemas.microsoft.com/office/drawing/2014/main" id="{4CB567C2-596B-46CB-AE97-ECDD2E88A50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054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1B4A">
        <w:rPr>
          <w:rFonts w:asciiTheme="majorHAnsi" w:hAnsiTheme="majorHAnsi" w:cstheme="majorHAnsi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3C10A54" wp14:editId="66B3907D">
                <wp:simplePos x="0" y="0"/>
                <wp:positionH relativeFrom="column">
                  <wp:posOffset>4603115</wp:posOffset>
                </wp:positionH>
                <wp:positionV relativeFrom="paragraph">
                  <wp:posOffset>0</wp:posOffset>
                </wp:positionV>
                <wp:extent cx="2015490" cy="690245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5490" cy="6902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6C50A5" w14:textId="77777777" w:rsidR="00BD1B4A" w:rsidRPr="00C902A3" w:rsidRDefault="00BD1B4A" w:rsidP="00BD1B4A">
                            <w:pPr>
                              <w:spacing w:before="150" w:after="150"/>
                              <w:jc w:val="center"/>
                              <w:outlineLvl w:val="5"/>
                              <w:rPr>
                                <w:rFonts w:ascii="Futura Bk BT" w:hAnsi="Futura Bk BT" w:cs="Helvetica"/>
                                <w:b/>
                                <w:color w:val="ED7D31" w:themeColor="accent2"/>
                                <w:sz w:val="20"/>
                                <w:szCs w:val="20"/>
                              </w:rPr>
                            </w:pPr>
                            <w:r w:rsidRPr="00C902A3">
                              <w:rPr>
                                <w:rFonts w:ascii="Futura Bk BT" w:eastAsia="Times New Roman" w:hAnsi="Futura Bk BT" w:cs="Helvetica"/>
                                <w:b/>
                                <w:bCs/>
                                <w:color w:val="ED7D31" w:themeColor="accent2"/>
                                <w:sz w:val="20"/>
                                <w:szCs w:val="20"/>
                              </w:rPr>
                              <w:t>Grupo de Neurofisiología Integrativa y Molecular Austral Chileno</w:t>
                            </w:r>
                          </w:p>
                          <w:p w14:paraId="225E9300" w14:textId="77777777" w:rsidR="00BD1B4A" w:rsidRPr="00C902A3" w:rsidRDefault="00BD1B4A" w:rsidP="00BD1B4A">
                            <w:pPr>
                              <w:spacing w:before="150" w:after="150" w:line="240" w:lineRule="auto"/>
                              <w:jc w:val="center"/>
                              <w:outlineLvl w:val="5"/>
                              <w:rPr>
                                <w:rFonts w:ascii="Futura Bk BT" w:eastAsia="Times New Roman" w:hAnsi="Futura Bk BT" w:cs="Helvetica"/>
                                <w:b/>
                                <w:sz w:val="14"/>
                                <w:szCs w:val="14"/>
                                <w:lang w:eastAsia="es-CL"/>
                              </w:rPr>
                            </w:pPr>
                            <w:r w:rsidRPr="00C902A3">
                              <w:rPr>
                                <w:rFonts w:ascii="Futura Bk BT" w:eastAsia="Times New Roman" w:hAnsi="Futura Bk BT" w:cs="Helvetica"/>
                                <w:b/>
                                <w:sz w:val="14"/>
                                <w:szCs w:val="14"/>
                                <w:lang w:eastAsia="es-CL"/>
                              </w:rPr>
                              <w:br/>
                            </w:r>
                          </w:p>
                          <w:p w14:paraId="213A1E4D" w14:textId="77777777" w:rsidR="00BD1B4A" w:rsidRPr="00C902A3" w:rsidRDefault="00BD1B4A" w:rsidP="00BD1B4A">
                            <w:pPr>
                              <w:rPr>
                                <w:rFonts w:ascii="Futura Bk BT" w:hAnsi="Futura Bk B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C10A54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362.45pt;margin-top:0;width:158.7pt;height:54.3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" filled="f" stroked="f">
                <v:textbox>
                  <w:txbxContent>
                    <w:p w14:paraId="3C6C50A5" w14:textId="77777777" w:rsidR="00BD1B4A" w:rsidRPr="00C902A3" w:rsidRDefault="00BD1B4A" w:rsidP="00BD1B4A">
                      <w:pPr>
                        <w:spacing w:before="150" w:after="150"/>
                        <w:jc w:val="center"/>
                        <w:outlineLvl w:val="5"/>
                        <w:rPr>
                          <w:rFonts w:ascii="Futura Bk BT" w:hAnsi="Futura Bk BT" w:cs="Helvetica"/>
                          <w:b/>
                          <w:color w:val="ED7D31" w:themeColor="accent2"/>
                          <w:sz w:val="20"/>
                          <w:szCs w:val="20"/>
                        </w:rPr>
                      </w:pPr>
                      <w:r w:rsidRPr="00C902A3">
                        <w:rPr>
                          <w:rFonts w:ascii="Futura Bk BT" w:eastAsia="Times New Roman" w:hAnsi="Futura Bk BT" w:cs="Helvetica"/>
                          <w:b/>
                          <w:bCs/>
                          <w:color w:val="ED7D31" w:themeColor="accent2"/>
                          <w:sz w:val="20"/>
                          <w:szCs w:val="20"/>
                        </w:rPr>
                        <w:t>Grupo de Neurofisiología Integrativa y Molecular Austral Chileno</w:t>
                      </w:r>
                    </w:p>
                    <w:p w14:paraId="225E9300" w14:textId="77777777" w:rsidR="00BD1B4A" w:rsidRPr="00C902A3" w:rsidRDefault="00BD1B4A" w:rsidP="00BD1B4A">
                      <w:pPr>
                        <w:spacing w:before="150" w:after="150" w:line="240" w:lineRule="auto"/>
                        <w:jc w:val="center"/>
                        <w:outlineLvl w:val="5"/>
                        <w:rPr>
                          <w:rFonts w:ascii="Futura Bk BT" w:eastAsia="Times New Roman" w:hAnsi="Futura Bk BT" w:cs="Helvetica"/>
                          <w:b/>
                          <w:sz w:val="14"/>
                          <w:szCs w:val="14"/>
                          <w:lang w:eastAsia="es-CL"/>
                        </w:rPr>
                      </w:pPr>
                      <w:r w:rsidRPr="00C902A3">
                        <w:rPr>
                          <w:rFonts w:ascii="Futura Bk BT" w:eastAsia="Times New Roman" w:hAnsi="Futura Bk BT" w:cs="Helvetica"/>
                          <w:b/>
                          <w:sz w:val="14"/>
                          <w:szCs w:val="14"/>
                          <w:lang w:eastAsia="es-CL"/>
                        </w:rPr>
                        <w:br/>
                      </w:r>
                    </w:p>
                    <w:p w14:paraId="213A1E4D" w14:textId="77777777" w:rsidR="00BD1B4A" w:rsidRPr="00C902A3" w:rsidRDefault="00BD1B4A" w:rsidP="00BD1B4A">
                      <w:pPr>
                        <w:rPr>
                          <w:rFonts w:ascii="Futura Bk BT" w:hAnsi="Futura Bk BT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124AB">
        <w:rPr>
          <w:noProof/>
          <w:lang w:bidi="ar-SA"/>
        </w:rPr>
        <w:drawing>
          <wp:anchor distT="0" distB="0" distL="0" distR="0" simplePos="0" relativeHeight="251664384" behindDoc="0" locked="0" layoutInCell="1" allowOverlap="1" wp14:anchorId="5C4BD56F" wp14:editId="6447EDB8">
            <wp:simplePos x="0" y="0"/>
            <wp:positionH relativeFrom="page">
              <wp:posOffset>1080769</wp:posOffset>
            </wp:positionH>
            <wp:positionV relativeFrom="paragraph">
              <wp:posOffset>-83110</wp:posOffset>
            </wp:positionV>
            <wp:extent cx="2409189" cy="711200"/>
            <wp:effectExtent l="0" t="0" r="0" b="0"/>
            <wp:wrapNone/>
            <wp:docPr id="4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4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9189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5E48BA" w14:textId="1EE7D635" w:rsidR="00A357E3" w:rsidRDefault="00A357E3" w:rsidP="00A357E3">
      <w:pPr>
        <w:ind w:right="237"/>
        <w:rPr>
          <w:rFonts w:asciiTheme="majorHAnsi" w:hAnsiTheme="majorHAnsi" w:cstheme="majorHAnsi"/>
          <w:b/>
        </w:rPr>
      </w:pPr>
    </w:p>
    <w:p w14:paraId="6418D305" w14:textId="62B8C7FD" w:rsidR="00A357E3" w:rsidRDefault="00A357E3" w:rsidP="00A357E3">
      <w:pPr>
        <w:ind w:right="237"/>
        <w:rPr>
          <w:rFonts w:asciiTheme="majorHAnsi" w:hAnsiTheme="majorHAnsi" w:cstheme="majorHAnsi"/>
          <w:b/>
        </w:rPr>
      </w:pPr>
    </w:p>
    <w:p w14:paraId="276463A6" w14:textId="365A09C3" w:rsidR="00A357E3" w:rsidRDefault="00A357E3" w:rsidP="00A357E3">
      <w:pPr>
        <w:ind w:right="237"/>
        <w:rPr>
          <w:rFonts w:asciiTheme="majorHAnsi" w:hAnsiTheme="majorHAnsi" w:cstheme="majorHAnsi"/>
          <w:b/>
        </w:rPr>
      </w:pPr>
    </w:p>
    <w:p w14:paraId="514FA24F" w14:textId="597CC13E" w:rsidR="00F67958" w:rsidRDefault="00F67958" w:rsidP="00A357E3">
      <w:pPr>
        <w:ind w:right="237"/>
        <w:rPr>
          <w:rFonts w:asciiTheme="majorHAnsi" w:hAnsiTheme="majorHAnsi" w:cstheme="majorHAnsi"/>
          <w:b/>
        </w:rPr>
      </w:pPr>
    </w:p>
    <w:p w14:paraId="771283B7" w14:textId="2C2C35E1" w:rsidR="003124AB" w:rsidRDefault="003124AB" w:rsidP="00A357E3">
      <w:pPr>
        <w:ind w:right="237"/>
        <w:rPr>
          <w:rFonts w:asciiTheme="majorHAnsi" w:hAnsiTheme="majorHAnsi" w:cstheme="majorHAnsi"/>
          <w:b/>
        </w:rPr>
      </w:pPr>
    </w:p>
    <w:p w14:paraId="1C540D93" w14:textId="77777777" w:rsidR="00A357E3" w:rsidRDefault="00A357E3" w:rsidP="003124AB">
      <w:pPr>
        <w:ind w:right="992"/>
        <w:rPr>
          <w:rFonts w:asciiTheme="majorHAnsi" w:hAnsiTheme="majorHAnsi" w:cstheme="majorHAnsi"/>
          <w:b/>
        </w:rPr>
      </w:pPr>
    </w:p>
    <w:p w14:paraId="5F999140" w14:textId="77777777" w:rsidR="00A357E3" w:rsidRDefault="00A357E3" w:rsidP="003124AB">
      <w:pPr>
        <w:tabs>
          <w:tab w:val="left" w:pos="9498"/>
        </w:tabs>
        <w:ind w:left="993" w:right="1276"/>
        <w:rPr>
          <w:rFonts w:asciiTheme="majorHAnsi" w:hAnsiTheme="majorHAnsi" w:cstheme="majorHAnsi"/>
          <w:b/>
        </w:rPr>
      </w:pPr>
    </w:p>
    <w:p w14:paraId="21661DB7" w14:textId="59DCD171" w:rsidR="00A357E3" w:rsidRDefault="00A357E3" w:rsidP="003124AB">
      <w:pPr>
        <w:tabs>
          <w:tab w:val="left" w:pos="9498"/>
        </w:tabs>
        <w:ind w:left="993" w:right="1276"/>
        <w:jc w:val="center"/>
        <w:rPr>
          <w:b/>
          <w:sz w:val="32"/>
        </w:rPr>
      </w:pPr>
      <w:r>
        <w:rPr>
          <w:b/>
          <w:sz w:val="32"/>
          <w:u w:val="thick"/>
        </w:rPr>
        <w:t xml:space="preserve">PROYECTO: </w:t>
      </w:r>
      <w:r w:rsidR="004B440C" w:rsidRPr="004B440C">
        <w:rPr>
          <w:b/>
          <w:sz w:val="32"/>
          <w:u w:val="thick"/>
        </w:rPr>
        <w:t>Relación entre el nivel de estrés en tiempos de pandemia y el riesgo de caída de adultos mayores que viven en alta latitud sur</w:t>
      </w:r>
    </w:p>
    <w:p w14:paraId="658ECAAC" w14:textId="77777777" w:rsidR="003124AB" w:rsidRDefault="003124AB" w:rsidP="003124AB">
      <w:pPr>
        <w:pStyle w:val="Textoindependiente"/>
        <w:tabs>
          <w:tab w:val="left" w:pos="9498"/>
        </w:tabs>
        <w:ind w:left="993" w:right="1276"/>
        <w:rPr>
          <w:b/>
          <w:sz w:val="20"/>
        </w:rPr>
      </w:pPr>
    </w:p>
    <w:p w14:paraId="3202167B" w14:textId="77777777" w:rsidR="00F67958" w:rsidRDefault="00F67958" w:rsidP="003124AB">
      <w:pPr>
        <w:pStyle w:val="Textoindependiente"/>
        <w:tabs>
          <w:tab w:val="left" w:pos="9498"/>
        </w:tabs>
        <w:ind w:left="993" w:right="1276"/>
        <w:rPr>
          <w:b/>
          <w:sz w:val="20"/>
        </w:rPr>
      </w:pPr>
    </w:p>
    <w:p w14:paraId="1525390A" w14:textId="77777777" w:rsidR="00F67958" w:rsidRDefault="00F67958" w:rsidP="003124AB">
      <w:pPr>
        <w:pStyle w:val="Textoindependiente"/>
        <w:tabs>
          <w:tab w:val="left" w:pos="9498"/>
        </w:tabs>
        <w:ind w:left="993" w:right="1276"/>
        <w:rPr>
          <w:b/>
          <w:sz w:val="20"/>
        </w:rPr>
      </w:pPr>
    </w:p>
    <w:p w14:paraId="5009EBA1" w14:textId="77777777" w:rsidR="003124AB" w:rsidRDefault="003124AB" w:rsidP="003124AB">
      <w:pPr>
        <w:pStyle w:val="Textoindependiente"/>
        <w:tabs>
          <w:tab w:val="left" w:pos="9498"/>
        </w:tabs>
        <w:ind w:left="993" w:right="1276"/>
        <w:jc w:val="center"/>
        <w:rPr>
          <w:b/>
          <w:sz w:val="20"/>
        </w:rPr>
      </w:pPr>
    </w:p>
    <w:p w14:paraId="27A165C4" w14:textId="77777777" w:rsidR="00A357E3" w:rsidRPr="003124AB" w:rsidRDefault="003124AB" w:rsidP="003124AB">
      <w:pPr>
        <w:pStyle w:val="Textoindependiente"/>
        <w:tabs>
          <w:tab w:val="left" w:pos="9498"/>
        </w:tabs>
        <w:ind w:left="993" w:right="1276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PARTE 1</w:t>
      </w:r>
    </w:p>
    <w:p w14:paraId="75C9E7B7" w14:textId="77777777" w:rsidR="00A357E3" w:rsidRDefault="00A357E3" w:rsidP="003124AB">
      <w:pPr>
        <w:pStyle w:val="Textoindependiente"/>
        <w:tabs>
          <w:tab w:val="left" w:pos="9498"/>
        </w:tabs>
        <w:ind w:left="993" w:right="1276"/>
        <w:rPr>
          <w:b/>
          <w:sz w:val="20"/>
        </w:rPr>
      </w:pPr>
    </w:p>
    <w:p w14:paraId="5DCB5DAD" w14:textId="77777777" w:rsidR="00A357E3" w:rsidRDefault="00A357E3" w:rsidP="003124AB">
      <w:pPr>
        <w:pStyle w:val="Textoindependiente"/>
        <w:tabs>
          <w:tab w:val="left" w:pos="9498"/>
        </w:tabs>
        <w:ind w:left="993" w:right="1276"/>
        <w:rPr>
          <w:b/>
          <w:sz w:val="20"/>
        </w:rPr>
      </w:pPr>
    </w:p>
    <w:p w14:paraId="5DD59BF9" w14:textId="77777777" w:rsidR="00A357E3" w:rsidRDefault="00A357E3" w:rsidP="003124AB">
      <w:pPr>
        <w:pStyle w:val="Textoindependiente"/>
        <w:tabs>
          <w:tab w:val="left" w:pos="9498"/>
        </w:tabs>
        <w:ind w:left="993" w:right="1276"/>
        <w:jc w:val="center"/>
        <w:rPr>
          <w:b/>
          <w:sz w:val="20"/>
        </w:rPr>
      </w:pPr>
    </w:p>
    <w:p w14:paraId="66CD8F66" w14:textId="77777777" w:rsidR="00A357E3" w:rsidRDefault="00A357E3" w:rsidP="003124AB">
      <w:pPr>
        <w:pStyle w:val="Textoindependiente"/>
        <w:tabs>
          <w:tab w:val="left" w:pos="9498"/>
        </w:tabs>
        <w:ind w:left="993" w:right="1276"/>
        <w:jc w:val="center"/>
        <w:rPr>
          <w:b/>
          <w:sz w:val="20"/>
        </w:rPr>
      </w:pPr>
    </w:p>
    <w:p w14:paraId="77032421" w14:textId="77777777" w:rsidR="00A357E3" w:rsidRDefault="00A357E3" w:rsidP="003124AB">
      <w:pPr>
        <w:pStyle w:val="Textoindependiente"/>
        <w:tabs>
          <w:tab w:val="left" w:pos="9498"/>
        </w:tabs>
        <w:spacing w:before="10"/>
        <w:ind w:left="993" w:right="1276"/>
        <w:jc w:val="center"/>
        <w:rPr>
          <w:b/>
          <w:sz w:val="25"/>
        </w:rPr>
      </w:pPr>
    </w:p>
    <w:p w14:paraId="4E8DEB4A" w14:textId="77777777" w:rsidR="003124AB" w:rsidRDefault="00A357E3" w:rsidP="003124AB">
      <w:pPr>
        <w:tabs>
          <w:tab w:val="left" w:pos="9498"/>
        </w:tabs>
        <w:spacing w:before="35" w:line="398" w:lineRule="auto"/>
        <w:ind w:left="993" w:right="1276" w:hanging="624"/>
        <w:jc w:val="center"/>
        <w:rPr>
          <w:b/>
          <w:sz w:val="32"/>
        </w:rPr>
      </w:pPr>
      <w:r>
        <w:rPr>
          <w:b/>
          <w:sz w:val="32"/>
        </w:rPr>
        <w:t>Investigador Responsable: Cristian Núñez Espinosa</w:t>
      </w:r>
    </w:p>
    <w:p w14:paraId="055E910B" w14:textId="45735D07" w:rsidR="000C1A01" w:rsidRDefault="000C1A01" w:rsidP="00AA3705">
      <w:pPr>
        <w:rPr>
          <w:sz w:val="23"/>
          <w:szCs w:val="23"/>
        </w:rPr>
      </w:pPr>
    </w:p>
    <w:p w14:paraId="75C4AB8F" w14:textId="14F67ADF" w:rsidR="004B440C" w:rsidRDefault="004B440C" w:rsidP="00AA3705">
      <w:pPr>
        <w:rPr>
          <w:sz w:val="23"/>
          <w:szCs w:val="23"/>
        </w:rPr>
      </w:pPr>
    </w:p>
    <w:p w14:paraId="4ED48278" w14:textId="499E1E0B" w:rsidR="004B440C" w:rsidRDefault="004B440C" w:rsidP="00AA3705">
      <w:pPr>
        <w:rPr>
          <w:sz w:val="23"/>
          <w:szCs w:val="23"/>
        </w:rPr>
      </w:pPr>
    </w:p>
    <w:p w14:paraId="51F36DC7" w14:textId="02C746B6" w:rsidR="004B440C" w:rsidRDefault="004B440C" w:rsidP="00AA3705">
      <w:pPr>
        <w:rPr>
          <w:sz w:val="23"/>
          <w:szCs w:val="23"/>
        </w:rPr>
      </w:pPr>
    </w:p>
    <w:p w14:paraId="31F0584F" w14:textId="6C789E46" w:rsidR="004B440C" w:rsidRDefault="004B440C" w:rsidP="00AA3705">
      <w:pPr>
        <w:rPr>
          <w:sz w:val="23"/>
          <w:szCs w:val="23"/>
        </w:rPr>
      </w:pPr>
    </w:p>
    <w:p w14:paraId="6A5CD086" w14:textId="05B89081" w:rsidR="004B440C" w:rsidRDefault="004B440C" w:rsidP="00AA3705">
      <w:pPr>
        <w:rPr>
          <w:sz w:val="23"/>
          <w:szCs w:val="23"/>
        </w:rPr>
      </w:pPr>
    </w:p>
    <w:p w14:paraId="148C66F4" w14:textId="69565A0E" w:rsidR="004B440C" w:rsidRDefault="004B440C" w:rsidP="00AA3705">
      <w:pPr>
        <w:rPr>
          <w:sz w:val="23"/>
          <w:szCs w:val="23"/>
        </w:rPr>
      </w:pPr>
    </w:p>
    <w:p w14:paraId="30C9CCDD" w14:textId="77777777" w:rsidR="004B440C" w:rsidRDefault="004B440C" w:rsidP="00AA3705">
      <w:pPr>
        <w:rPr>
          <w:sz w:val="23"/>
          <w:szCs w:val="23"/>
        </w:rPr>
      </w:pPr>
    </w:p>
    <w:p w14:paraId="17EEF624" w14:textId="5F623F61" w:rsidR="00BD1B4A" w:rsidRDefault="00BD1B4A">
      <w:pPr>
        <w:rPr>
          <w:sz w:val="23"/>
          <w:szCs w:val="23"/>
        </w:rPr>
      </w:pPr>
      <w:r>
        <w:rPr>
          <w:sz w:val="23"/>
          <w:szCs w:val="23"/>
        </w:rPr>
        <w:br w:type="page"/>
      </w:r>
    </w:p>
    <w:p w14:paraId="5726568F" w14:textId="77777777" w:rsidR="00A357E3" w:rsidRDefault="00A357E3" w:rsidP="00AA3705">
      <w:pPr>
        <w:rPr>
          <w:sz w:val="23"/>
          <w:szCs w:val="23"/>
        </w:rPr>
      </w:pPr>
    </w:p>
    <w:p w14:paraId="45657DD2" w14:textId="77777777" w:rsidR="003124AB" w:rsidRDefault="003124AB" w:rsidP="003124AB">
      <w:pPr>
        <w:jc w:val="center"/>
        <w:rPr>
          <w:b/>
          <w:sz w:val="24"/>
          <w:szCs w:val="24"/>
          <w:u w:val="single"/>
        </w:rPr>
      </w:pPr>
      <w:r w:rsidRPr="003124AB">
        <w:rPr>
          <w:b/>
          <w:sz w:val="24"/>
          <w:szCs w:val="24"/>
          <w:u w:val="single"/>
        </w:rPr>
        <w:t>DATOS PERSONALES</w:t>
      </w:r>
    </w:p>
    <w:p w14:paraId="6198CAB6" w14:textId="77777777" w:rsidR="003E0451" w:rsidRPr="003124AB" w:rsidRDefault="003E0451" w:rsidP="003124AB">
      <w:pPr>
        <w:jc w:val="center"/>
        <w:rPr>
          <w:b/>
          <w:sz w:val="24"/>
          <w:szCs w:val="24"/>
          <w:u w:val="single"/>
        </w:rPr>
      </w:pPr>
    </w:p>
    <w:p w14:paraId="3DA597C3" w14:textId="77777777" w:rsidR="00A357E3" w:rsidRDefault="00CF4F69" w:rsidP="00AA3705">
      <w:pPr>
        <w:rPr>
          <w:sz w:val="24"/>
          <w:szCs w:val="24"/>
        </w:rPr>
      </w:pPr>
      <w:r>
        <w:rPr>
          <w:sz w:val="24"/>
          <w:szCs w:val="24"/>
        </w:rPr>
        <w:t>Fecha: ___________________</w:t>
      </w:r>
    </w:p>
    <w:p w14:paraId="14BBE00B" w14:textId="77777777" w:rsidR="00CF4F69" w:rsidRDefault="00CF4F69" w:rsidP="00CF4F69">
      <w:pPr>
        <w:rPr>
          <w:sz w:val="24"/>
          <w:szCs w:val="24"/>
        </w:rPr>
      </w:pPr>
      <w:r>
        <w:rPr>
          <w:sz w:val="24"/>
          <w:szCs w:val="24"/>
        </w:rPr>
        <w:t>Nombre: _____________________________________________________________</w:t>
      </w:r>
    </w:p>
    <w:p w14:paraId="068ED56D" w14:textId="77777777" w:rsidR="00CF4F69" w:rsidRDefault="00CF4F69" w:rsidP="00CF4F69">
      <w:pPr>
        <w:rPr>
          <w:sz w:val="24"/>
          <w:szCs w:val="24"/>
        </w:rPr>
      </w:pPr>
      <w:r>
        <w:rPr>
          <w:sz w:val="24"/>
          <w:szCs w:val="24"/>
        </w:rPr>
        <w:t xml:space="preserve">Edad: __________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UT: _____________________________</w:t>
      </w:r>
    </w:p>
    <w:p w14:paraId="45B1CB18" w14:textId="77777777" w:rsidR="00CF4F69" w:rsidRPr="00F67958" w:rsidRDefault="00CF4F69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>Correo electrónico: ___________________________________________________________________</w:t>
      </w:r>
    </w:p>
    <w:p w14:paraId="50C93E98" w14:textId="77777777" w:rsidR="00A357E3" w:rsidRPr="00F67958" w:rsidRDefault="00CF4F69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>Lugar de origen: __________________________________________________________</w:t>
      </w:r>
    </w:p>
    <w:p w14:paraId="5373361E" w14:textId="77777777" w:rsidR="00CF4F69" w:rsidRPr="00F67958" w:rsidRDefault="00CF4F69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>¿Cuánto tiempo lleva viviendo en Punta Arenas? ________________________________</w:t>
      </w:r>
    </w:p>
    <w:p w14:paraId="05F00221" w14:textId="77777777" w:rsidR="003E0451" w:rsidRPr="00F67958" w:rsidRDefault="00F67958" w:rsidP="00AA3705">
      <w:pPr>
        <w:rPr>
          <w:sz w:val="24"/>
          <w:szCs w:val="24"/>
        </w:rPr>
      </w:pPr>
      <w:r w:rsidRPr="00F67958">
        <w:rPr>
          <w:noProof/>
          <w:sz w:val="24"/>
          <w:szCs w:val="24"/>
          <w:lang w:eastAsia="es-CL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7224F35" wp14:editId="7A45A37B">
                <wp:simplePos x="0" y="0"/>
                <wp:positionH relativeFrom="column">
                  <wp:posOffset>5786120</wp:posOffset>
                </wp:positionH>
                <wp:positionV relativeFrom="paragraph">
                  <wp:posOffset>10795</wp:posOffset>
                </wp:positionV>
                <wp:extent cx="344385" cy="249382"/>
                <wp:effectExtent l="0" t="0" r="17780" b="17780"/>
                <wp:wrapNone/>
                <wp:docPr id="12" name="Rectángul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D1E63E" id="Rectángulo 12" o:spid="_x0000_s1026" style="position:absolute;margin-left:455.6pt;margin-top:.85pt;width:27.1pt;height:19.6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" filled="f" strokecolor="black [3213]" strokeweight="1pt"/>
            </w:pict>
          </mc:Fallback>
        </mc:AlternateContent>
      </w:r>
      <w:r w:rsidR="003E0451" w:rsidRPr="00F67958">
        <w:rPr>
          <w:noProof/>
          <w:sz w:val="24"/>
          <w:szCs w:val="24"/>
          <w:lang w:eastAsia="es-C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C9D9001" wp14:editId="23AA6CFA">
                <wp:simplePos x="0" y="0"/>
                <wp:positionH relativeFrom="column">
                  <wp:posOffset>4975950</wp:posOffset>
                </wp:positionH>
                <wp:positionV relativeFrom="paragraph">
                  <wp:posOffset>11430</wp:posOffset>
                </wp:positionV>
                <wp:extent cx="344170" cy="248920"/>
                <wp:effectExtent l="0" t="0" r="17780" b="17780"/>
                <wp:wrapNone/>
                <wp:docPr id="11" name="Rectángu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170" cy="248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81C9A5" id="Rectángulo 11" o:spid="_x0000_s1026" style="position:absolute;margin-left:391.8pt;margin-top:.9pt;width:27.1pt;height:19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" filled="f" strokecolor="black [3213]" strokeweight="1pt"/>
            </w:pict>
          </mc:Fallback>
        </mc:AlternateContent>
      </w:r>
      <w:r w:rsidR="003E0451" w:rsidRPr="00F67958">
        <w:rPr>
          <w:sz w:val="24"/>
          <w:szCs w:val="24"/>
        </w:rPr>
        <w:t xml:space="preserve">Si usted no es de Punta Arenas ¿Viaja constantemente a su lugar de origen?   Sí </w:t>
      </w:r>
      <w:r w:rsidR="003E0451" w:rsidRPr="00F67958">
        <w:rPr>
          <w:sz w:val="24"/>
          <w:szCs w:val="24"/>
        </w:rPr>
        <w:tab/>
      </w:r>
      <w:r w:rsidR="003E0451" w:rsidRPr="00F67958">
        <w:rPr>
          <w:sz w:val="24"/>
          <w:szCs w:val="24"/>
        </w:rPr>
        <w:tab/>
        <w:t xml:space="preserve">No </w:t>
      </w:r>
      <w:r w:rsidR="003E0451" w:rsidRPr="00F67958">
        <w:rPr>
          <w:sz w:val="24"/>
          <w:szCs w:val="24"/>
        </w:rPr>
        <w:tab/>
      </w:r>
    </w:p>
    <w:p w14:paraId="638E6EAC" w14:textId="77777777" w:rsidR="003E0451" w:rsidRPr="00F67958" w:rsidRDefault="00F67958" w:rsidP="00AA3705">
      <w:pPr>
        <w:rPr>
          <w:sz w:val="24"/>
          <w:szCs w:val="24"/>
        </w:rPr>
      </w:pPr>
      <w:r>
        <w:rPr>
          <w:sz w:val="24"/>
          <w:szCs w:val="24"/>
        </w:rPr>
        <w:t>Si la</w:t>
      </w:r>
      <w:r w:rsidR="003E0451" w:rsidRPr="00F67958">
        <w:rPr>
          <w:sz w:val="24"/>
          <w:szCs w:val="24"/>
        </w:rPr>
        <w:t xml:space="preserve"> respuesta es “Sí”, ¿Cada cuánto tiempo viaja? Marque con una “X”</w:t>
      </w:r>
      <w:r w:rsidR="00F84EDA">
        <w:rPr>
          <w:sz w:val="24"/>
          <w:szCs w:val="24"/>
        </w:rPr>
        <w:t xml:space="preserve"> y especifique la fecha aproximada.</w:t>
      </w:r>
    </w:p>
    <w:p w14:paraId="6A38AFA6" w14:textId="77777777" w:rsidR="003E0451" w:rsidRPr="00F67958" w:rsidRDefault="003E0451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ab/>
        <w:t xml:space="preserve">_____ Una vez al mes </w:t>
      </w:r>
      <w:r w:rsidR="00F84EDA">
        <w:rPr>
          <w:sz w:val="24"/>
          <w:szCs w:val="24"/>
        </w:rPr>
        <w:tab/>
      </w:r>
      <w:r w:rsidR="00F84EDA">
        <w:rPr>
          <w:sz w:val="24"/>
          <w:szCs w:val="24"/>
        </w:rPr>
        <w:tab/>
        <w:t>…………………………………………………</w:t>
      </w:r>
    </w:p>
    <w:p w14:paraId="1BB7541D" w14:textId="77777777" w:rsidR="003E0451" w:rsidRPr="00F67958" w:rsidRDefault="003E0451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ab/>
        <w:t xml:space="preserve">_____ Una vez cada dos meses </w:t>
      </w:r>
      <w:r w:rsidR="00F84EDA">
        <w:rPr>
          <w:sz w:val="24"/>
          <w:szCs w:val="24"/>
        </w:rPr>
        <w:tab/>
        <w:t>…………………………………………………</w:t>
      </w:r>
    </w:p>
    <w:p w14:paraId="6322AA16" w14:textId="77777777" w:rsidR="003E0451" w:rsidRPr="00F67958" w:rsidRDefault="003E0451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ab/>
        <w:t xml:space="preserve">_____ Dos veces en el año </w:t>
      </w:r>
      <w:r w:rsidR="00F84EDA">
        <w:rPr>
          <w:sz w:val="24"/>
          <w:szCs w:val="24"/>
        </w:rPr>
        <w:tab/>
      </w:r>
      <w:r w:rsidR="00F84EDA">
        <w:rPr>
          <w:sz w:val="24"/>
          <w:szCs w:val="24"/>
        </w:rPr>
        <w:tab/>
        <w:t>…………………………………………………</w:t>
      </w:r>
    </w:p>
    <w:p w14:paraId="43E3E7C2" w14:textId="77777777" w:rsidR="00CD568B" w:rsidRPr="00F67958" w:rsidRDefault="00CD568B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ab/>
        <w:t>_____ Solo en vacaciones de invierno</w:t>
      </w:r>
      <w:r w:rsidR="00F84EDA">
        <w:rPr>
          <w:sz w:val="24"/>
          <w:szCs w:val="24"/>
        </w:rPr>
        <w:t>…………………………………………………</w:t>
      </w:r>
    </w:p>
    <w:p w14:paraId="193EC82F" w14:textId="77777777" w:rsidR="00CD568B" w:rsidRDefault="00CD568B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ab/>
        <w:t>_____ Solo en vacaciones de verano</w:t>
      </w:r>
      <w:r w:rsidR="00F84EDA">
        <w:rPr>
          <w:sz w:val="24"/>
          <w:szCs w:val="24"/>
        </w:rPr>
        <w:tab/>
        <w:t>………………………………………………….</w:t>
      </w:r>
    </w:p>
    <w:p w14:paraId="18926A39" w14:textId="77777777" w:rsidR="00F84EDA" w:rsidRPr="00F67958" w:rsidRDefault="00F84EDA" w:rsidP="00AA3705">
      <w:pPr>
        <w:rPr>
          <w:sz w:val="24"/>
          <w:szCs w:val="24"/>
        </w:rPr>
      </w:pPr>
      <w:r>
        <w:rPr>
          <w:sz w:val="24"/>
          <w:szCs w:val="24"/>
        </w:rPr>
        <w:tab/>
        <w:t>_____ Otros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………………………………………………….</w:t>
      </w:r>
    </w:p>
    <w:p w14:paraId="4401DA8F" w14:textId="77777777" w:rsidR="00CF4F69" w:rsidRPr="00F67958" w:rsidRDefault="00F67958" w:rsidP="00CF4F69">
      <w:pPr>
        <w:spacing w:before="240"/>
        <w:rPr>
          <w:sz w:val="24"/>
          <w:szCs w:val="24"/>
        </w:rPr>
      </w:pPr>
      <w:r w:rsidRPr="00F67958">
        <w:rPr>
          <w:noProof/>
          <w:sz w:val="24"/>
          <w:szCs w:val="24"/>
          <w:lang w:eastAsia="es-C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C237AE6" wp14:editId="582EBFB7">
                <wp:simplePos x="0" y="0"/>
                <wp:positionH relativeFrom="column">
                  <wp:posOffset>3934460</wp:posOffset>
                </wp:positionH>
                <wp:positionV relativeFrom="paragraph">
                  <wp:posOffset>28484</wp:posOffset>
                </wp:positionV>
                <wp:extent cx="344385" cy="249382"/>
                <wp:effectExtent l="0" t="0" r="17780" b="17780"/>
                <wp:wrapNone/>
                <wp:docPr id="5" name="Rectángul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BE4BD2" id="Rectángulo 5" o:spid="_x0000_s1026" style="position:absolute;margin-left:309.8pt;margin-top:2.25pt;width:27.1pt;height:19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" filled="f" strokecolor="black [3213]" strokeweight="1pt"/>
            </w:pict>
          </mc:Fallback>
        </mc:AlternateContent>
      </w:r>
      <w:r w:rsidR="00CF4F69" w:rsidRPr="00F67958">
        <w:rPr>
          <w:noProof/>
          <w:sz w:val="24"/>
          <w:szCs w:val="24"/>
          <w:lang w:eastAsia="es-C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7DBA7B" wp14:editId="3667C2D9">
                <wp:simplePos x="0" y="0"/>
                <wp:positionH relativeFrom="column">
                  <wp:posOffset>4848283</wp:posOffset>
                </wp:positionH>
                <wp:positionV relativeFrom="paragraph">
                  <wp:posOffset>52070</wp:posOffset>
                </wp:positionV>
                <wp:extent cx="344385" cy="249382"/>
                <wp:effectExtent l="0" t="0" r="17780" b="17780"/>
                <wp:wrapNone/>
                <wp:docPr id="6" name="Rectángu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456380B" id="Rectángulo 6" o:spid="_x0000_s1026" style="position:absolute;margin-left:381.75pt;margin-top:4.1pt;width:27.1pt;height:19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" filled="f" strokecolor="black [3213]" strokeweight="1pt"/>
            </w:pict>
          </mc:Fallback>
        </mc:AlternateContent>
      </w:r>
      <w:r w:rsidR="00CF4F69" w:rsidRPr="00F67958">
        <w:rPr>
          <w:sz w:val="24"/>
          <w:szCs w:val="24"/>
        </w:rPr>
        <w:t xml:space="preserve">¿Posee alguna enfermedad física o psíquica diagnosticada?   Sí </w:t>
      </w:r>
      <w:r w:rsidR="00CF4F69" w:rsidRPr="00F67958">
        <w:rPr>
          <w:sz w:val="24"/>
          <w:szCs w:val="24"/>
        </w:rPr>
        <w:tab/>
      </w:r>
      <w:r w:rsidR="00CF4F69" w:rsidRPr="00F67958">
        <w:rPr>
          <w:sz w:val="24"/>
          <w:szCs w:val="24"/>
        </w:rPr>
        <w:tab/>
        <w:t xml:space="preserve">No </w:t>
      </w:r>
      <w:r w:rsidR="00CF4F69" w:rsidRPr="00F67958">
        <w:rPr>
          <w:sz w:val="24"/>
          <w:szCs w:val="24"/>
        </w:rPr>
        <w:tab/>
      </w:r>
      <w:r w:rsidR="00CF4F69" w:rsidRPr="00F67958">
        <w:rPr>
          <w:sz w:val="24"/>
          <w:szCs w:val="24"/>
        </w:rPr>
        <w:tab/>
      </w:r>
    </w:p>
    <w:p w14:paraId="162A6F3A" w14:textId="77777777" w:rsidR="003E0451" w:rsidRPr="00F67958" w:rsidRDefault="003E0451" w:rsidP="00AA3705">
      <w:pPr>
        <w:rPr>
          <w:sz w:val="24"/>
          <w:szCs w:val="24"/>
        </w:rPr>
      </w:pPr>
      <w:r w:rsidRPr="00F67958">
        <w:rPr>
          <w:sz w:val="24"/>
          <w:szCs w:val="24"/>
        </w:rPr>
        <w:t>Si su respuesta es “Sí”, ¿Está actualmente en tratamiento farmacológico o psicológico?</w:t>
      </w:r>
    </w:p>
    <w:p w14:paraId="74F9BE49" w14:textId="77777777" w:rsidR="00CF4F69" w:rsidRPr="00F67958" w:rsidRDefault="003E0451" w:rsidP="003E0451">
      <w:pPr>
        <w:ind w:left="1440" w:firstLine="720"/>
        <w:rPr>
          <w:sz w:val="24"/>
          <w:szCs w:val="24"/>
        </w:rPr>
      </w:pPr>
      <w:r w:rsidRPr="00F67958">
        <w:rPr>
          <w:noProof/>
          <w:sz w:val="24"/>
          <w:szCs w:val="24"/>
          <w:lang w:eastAsia="es-CL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AAC138" wp14:editId="42C358A3">
                <wp:simplePos x="0" y="0"/>
                <wp:positionH relativeFrom="column">
                  <wp:posOffset>2555933</wp:posOffset>
                </wp:positionH>
                <wp:positionV relativeFrom="paragraph">
                  <wp:posOffset>6985</wp:posOffset>
                </wp:positionV>
                <wp:extent cx="344385" cy="249382"/>
                <wp:effectExtent l="0" t="0" r="17780" b="17780"/>
                <wp:wrapNone/>
                <wp:docPr id="8" name="Rectá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21A29E" id="Rectángulo 8" o:spid="_x0000_s1026" style="position:absolute;margin-left:201.25pt;margin-top:.55pt;width:27.1pt;height:19.6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" filled="f" strokecolor="black [3213]" strokeweight="1pt"/>
            </w:pict>
          </mc:Fallback>
        </mc:AlternateContent>
      </w:r>
      <w:r w:rsidRPr="00F67958">
        <w:rPr>
          <w:noProof/>
          <w:sz w:val="24"/>
          <w:szCs w:val="24"/>
          <w:lang w:eastAsia="es-CL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B2C3024" wp14:editId="493FC77E">
                <wp:simplePos x="0" y="0"/>
                <wp:positionH relativeFrom="column">
                  <wp:posOffset>1582857</wp:posOffset>
                </wp:positionH>
                <wp:positionV relativeFrom="paragraph">
                  <wp:posOffset>7620</wp:posOffset>
                </wp:positionV>
                <wp:extent cx="344385" cy="249382"/>
                <wp:effectExtent l="0" t="0" r="17780" b="17780"/>
                <wp:wrapNone/>
                <wp:docPr id="7" name="Rectángul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A63985" id="Rectángulo 7" o:spid="_x0000_s1026" style="position:absolute;margin-left:124.65pt;margin-top:.6pt;width:27.1pt;height:19.6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" filled="f" strokecolor="black [3213]" strokeweight="1pt"/>
            </w:pict>
          </mc:Fallback>
        </mc:AlternateContent>
      </w:r>
      <w:r w:rsidRPr="00F67958">
        <w:rPr>
          <w:sz w:val="24"/>
          <w:szCs w:val="24"/>
        </w:rPr>
        <w:t xml:space="preserve">Sí </w:t>
      </w:r>
      <w:r w:rsidRPr="00F67958">
        <w:rPr>
          <w:sz w:val="24"/>
          <w:szCs w:val="24"/>
        </w:rPr>
        <w:tab/>
      </w:r>
      <w:r w:rsidRPr="00F67958">
        <w:rPr>
          <w:sz w:val="24"/>
          <w:szCs w:val="24"/>
        </w:rPr>
        <w:tab/>
        <w:t xml:space="preserve">No </w:t>
      </w:r>
      <w:r w:rsidRPr="00F67958">
        <w:rPr>
          <w:sz w:val="24"/>
          <w:szCs w:val="24"/>
        </w:rPr>
        <w:tab/>
      </w:r>
      <w:r w:rsidRPr="00F67958">
        <w:rPr>
          <w:sz w:val="24"/>
          <w:szCs w:val="24"/>
        </w:rPr>
        <w:tab/>
        <w:t xml:space="preserve"> </w:t>
      </w:r>
    </w:p>
    <w:p w14:paraId="2C05FBE5" w14:textId="77777777" w:rsidR="003E0451" w:rsidRPr="00F67958" w:rsidRDefault="003E0451" w:rsidP="00AA3705">
      <w:pPr>
        <w:rPr>
          <w:sz w:val="24"/>
          <w:szCs w:val="24"/>
        </w:rPr>
      </w:pPr>
    </w:p>
    <w:p w14:paraId="7C9D3FF4" w14:textId="77777777" w:rsidR="00A357E3" w:rsidRPr="00F67958" w:rsidRDefault="00F67958" w:rsidP="00AA3705">
      <w:pPr>
        <w:rPr>
          <w:sz w:val="24"/>
          <w:szCs w:val="24"/>
        </w:rPr>
      </w:pPr>
      <w:r w:rsidRPr="00F67958">
        <w:rPr>
          <w:noProof/>
          <w:sz w:val="24"/>
          <w:szCs w:val="24"/>
          <w:lang w:eastAsia="es-CL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D514A0" wp14:editId="3F850E86">
                <wp:simplePos x="0" y="0"/>
                <wp:positionH relativeFrom="column">
                  <wp:posOffset>3587206</wp:posOffset>
                </wp:positionH>
                <wp:positionV relativeFrom="paragraph">
                  <wp:posOffset>12700</wp:posOffset>
                </wp:positionV>
                <wp:extent cx="344385" cy="249382"/>
                <wp:effectExtent l="0" t="0" r="17780" b="17780"/>
                <wp:wrapNone/>
                <wp:docPr id="9" name="Rectángul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18110F" id="Rectángulo 9" o:spid="_x0000_s1026" style="position:absolute;margin-left:282.45pt;margin-top:1pt;width:27.1pt;height:19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" filled="f" strokecolor="black [3213]" strokeweight="1pt"/>
            </w:pict>
          </mc:Fallback>
        </mc:AlternateContent>
      </w:r>
      <w:r w:rsidRPr="00F67958">
        <w:rPr>
          <w:noProof/>
          <w:sz w:val="24"/>
          <w:szCs w:val="24"/>
          <w:lang w:eastAsia="es-CL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E8B00B2" wp14:editId="65A69A95">
                <wp:simplePos x="0" y="0"/>
                <wp:positionH relativeFrom="column">
                  <wp:posOffset>4461601</wp:posOffset>
                </wp:positionH>
                <wp:positionV relativeFrom="paragraph">
                  <wp:posOffset>10795</wp:posOffset>
                </wp:positionV>
                <wp:extent cx="344385" cy="249382"/>
                <wp:effectExtent l="0" t="0" r="17780" b="17780"/>
                <wp:wrapNone/>
                <wp:docPr id="10" name="Rectángulo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4385" cy="2493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CE277" id="Rectángulo 10" o:spid="_x0000_s1026" style="position:absolute;margin-left:351.3pt;margin-top:.85pt;width:27.1pt;height:19.6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" filled="f" strokecolor="black [3213]" strokeweight="1pt"/>
            </w:pict>
          </mc:Fallback>
        </mc:AlternateContent>
      </w:r>
      <w:r w:rsidR="003E0451" w:rsidRPr="00F67958">
        <w:rPr>
          <w:sz w:val="24"/>
          <w:szCs w:val="24"/>
        </w:rPr>
        <w:t>¿Posee alguna enfermedad cardíaca</w:t>
      </w:r>
      <w:r>
        <w:rPr>
          <w:sz w:val="24"/>
          <w:szCs w:val="24"/>
        </w:rPr>
        <w:t xml:space="preserve"> diagnosticada</w:t>
      </w:r>
      <w:r w:rsidR="003E0451" w:rsidRPr="00F67958">
        <w:rPr>
          <w:sz w:val="24"/>
          <w:szCs w:val="24"/>
        </w:rPr>
        <w:t xml:space="preserve">?     Sí </w:t>
      </w:r>
      <w:r w:rsidR="003E0451" w:rsidRPr="00F67958">
        <w:rPr>
          <w:sz w:val="24"/>
          <w:szCs w:val="24"/>
        </w:rPr>
        <w:tab/>
      </w:r>
      <w:r w:rsidR="003E0451" w:rsidRPr="00F67958">
        <w:rPr>
          <w:sz w:val="24"/>
          <w:szCs w:val="24"/>
        </w:rPr>
        <w:tab/>
        <w:t xml:space="preserve"> No</w:t>
      </w:r>
    </w:p>
    <w:p w14:paraId="37AB6396" w14:textId="77777777" w:rsidR="00A357E3" w:rsidRPr="00F67958" w:rsidRDefault="00A357E3" w:rsidP="00AA3705">
      <w:pPr>
        <w:rPr>
          <w:sz w:val="24"/>
          <w:szCs w:val="24"/>
        </w:rPr>
      </w:pPr>
    </w:p>
    <w:p w14:paraId="4518335B" w14:textId="03044EC7" w:rsidR="00A357E3" w:rsidRPr="00FE430A" w:rsidRDefault="00FE430A" w:rsidP="00FE430A">
      <w:pPr>
        <w:pStyle w:val="Prrafodelista"/>
        <w:ind w:left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continuación, encontrará </w:t>
      </w:r>
      <w:r w:rsidR="004B440C">
        <w:rPr>
          <w:sz w:val="24"/>
          <w:szCs w:val="24"/>
        </w:rPr>
        <w:t>2</w:t>
      </w:r>
      <w:r>
        <w:rPr>
          <w:sz w:val="24"/>
          <w:szCs w:val="24"/>
        </w:rPr>
        <w:t xml:space="preserve"> cuestionarios: Cuestionario de Evaluación del Perfil Estacional</w:t>
      </w:r>
      <w:r w:rsidR="002612D9">
        <w:rPr>
          <w:sz w:val="24"/>
          <w:szCs w:val="24"/>
        </w:rPr>
        <w:t xml:space="preserve"> y de Estrés Percibido</w:t>
      </w:r>
      <w:r>
        <w:rPr>
          <w:sz w:val="24"/>
          <w:szCs w:val="24"/>
        </w:rPr>
        <w:t>, Cada uno s</w:t>
      </w:r>
      <w:r w:rsidR="00C07BC1">
        <w:rPr>
          <w:sz w:val="24"/>
          <w:szCs w:val="24"/>
        </w:rPr>
        <w:t xml:space="preserve">e encuentra con sus respectivas instrucciones. Si tiene alguna duda, consulte con la persona a cargo de la aplicación de los cuestionarios. Tiene </w:t>
      </w:r>
      <w:r w:rsidR="00BD1B4A">
        <w:rPr>
          <w:sz w:val="24"/>
          <w:szCs w:val="24"/>
        </w:rPr>
        <w:t>2</w:t>
      </w:r>
      <w:r w:rsidR="00C07BC1">
        <w:rPr>
          <w:sz w:val="24"/>
          <w:szCs w:val="24"/>
        </w:rPr>
        <w:t xml:space="preserve">0 minutos para contestar. </w:t>
      </w:r>
    </w:p>
    <w:p w14:paraId="4C76F6EF" w14:textId="77777777" w:rsidR="003E0451" w:rsidRDefault="00C07BC1" w:rsidP="00AA3705">
      <w:pPr>
        <w:rPr>
          <w:sz w:val="23"/>
          <w:szCs w:val="23"/>
        </w:rPr>
      </w:pPr>
      <w:r>
        <w:rPr>
          <w:sz w:val="23"/>
          <w:szCs w:val="23"/>
        </w:rPr>
        <w:t xml:space="preserve">Gracias por su participación. </w:t>
      </w:r>
    </w:p>
    <w:p w14:paraId="0AEC169A" w14:textId="77777777" w:rsidR="00CD568B" w:rsidRDefault="00CD568B" w:rsidP="00AA3705">
      <w:pPr>
        <w:rPr>
          <w:sz w:val="23"/>
          <w:szCs w:val="23"/>
        </w:rPr>
      </w:pPr>
    </w:p>
    <w:p w14:paraId="1E2BDB61" w14:textId="77777777" w:rsidR="00D65BAC" w:rsidRDefault="00D65BAC" w:rsidP="00AA3705">
      <w:pPr>
        <w:rPr>
          <w:sz w:val="23"/>
          <w:szCs w:val="23"/>
        </w:rPr>
      </w:pPr>
    </w:p>
    <w:p w14:paraId="138BCC04" w14:textId="77777777" w:rsidR="00A357E3" w:rsidRDefault="00A357E3" w:rsidP="00AA3705">
      <w:pPr>
        <w:rPr>
          <w:sz w:val="23"/>
          <w:szCs w:val="23"/>
        </w:rPr>
      </w:pPr>
    </w:p>
    <w:p w14:paraId="751E7CA2" w14:textId="3B1607A2" w:rsidR="000C1A01" w:rsidRDefault="000C1A01" w:rsidP="00C07BC1">
      <w:pPr>
        <w:spacing w:after="0"/>
        <w:rPr>
          <w:rFonts w:ascii="Arial" w:hAnsi="Arial" w:cs="Arial"/>
          <w:b/>
          <w:u w:val="single"/>
        </w:rPr>
      </w:pPr>
    </w:p>
    <w:p w14:paraId="0F96672E" w14:textId="77777777" w:rsidR="002612D9" w:rsidRDefault="002612D9" w:rsidP="00C07BC1">
      <w:pPr>
        <w:spacing w:after="0"/>
        <w:rPr>
          <w:rFonts w:ascii="Arial" w:hAnsi="Arial" w:cs="Arial"/>
          <w:b/>
          <w:u w:val="single"/>
        </w:rPr>
      </w:pPr>
    </w:p>
    <w:p w14:paraId="2DA0421F" w14:textId="77777777" w:rsidR="002D0F79" w:rsidRPr="00BD1B4A" w:rsidRDefault="00BD7802" w:rsidP="00BD7802">
      <w:pPr>
        <w:spacing w:after="0"/>
        <w:jc w:val="center"/>
        <w:rPr>
          <w:rFonts w:asciiTheme="majorHAnsi" w:hAnsiTheme="majorHAnsi" w:cstheme="majorHAnsi"/>
          <w:b/>
          <w:sz w:val="28"/>
          <w:szCs w:val="28"/>
          <w:u w:val="single"/>
        </w:rPr>
      </w:pPr>
      <w:r w:rsidRPr="00BD1B4A">
        <w:rPr>
          <w:rFonts w:asciiTheme="majorHAnsi" w:hAnsiTheme="majorHAnsi" w:cstheme="majorHAnsi"/>
          <w:b/>
          <w:sz w:val="28"/>
          <w:szCs w:val="28"/>
          <w:u w:val="single"/>
        </w:rPr>
        <w:t>CUESTIONARIO DE EVALUACIÓN DEL PERFIL ESTACIONAL</w:t>
      </w:r>
    </w:p>
    <w:p w14:paraId="78156F0F" w14:textId="77777777" w:rsidR="00BD7802" w:rsidRPr="00BD1B4A" w:rsidRDefault="00BD7802" w:rsidP="00BD7802">
      <w:pPr>
        <w:jc w:val="center"/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</w:pPr>
      <w:r w:rsidRPr="00BD1B4A">
        <w:rPr>
          <w:rFonts w:asciiTheme="majorHAnsi" w:hAnsiTheme="majorHAnsi" w:cstheme="majorHAnsi"/>
          <w:b/>
          <w:sz w:val="28"/>
          <w:szCs w:val="28"/>
          <w:u w:val="single"/>
          <w:lang w:val="en-US"/>
        </w:rPr>
        <w:t>(SEASONAL PATTERN ASSESSMENT QUESTIONNAIRE, SPAQ)</w:t>
      </w:r>
    </w:p>
    <w:p w14:paraId="69527D72" w14:textId="77777777" w:rsidR="00BD7802" w:rsidRPr="00BD1B4A" w:rsidRDefault="00BD7802" w:rsidP="00BD7802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El objetivo de estas preguntas es valorar como cambian sus ánimos y conductas a lo largo del tiempo. Por favor, rellene los cuadrados que correspondan con una “X”. Interesa que conteste lo que </w:t>
      </w:r>
      <w:r w:rsidRPr="00BD1B4A">
        <w:rPr>
          <w:rFonts w:asciiTheme="majorHAnsi" w:hAnsiTheme="majorHAnsi" w:cstheme="majorHAnsi"/>
          <w:b/>
          <w:sz w:val="28"/>
          <w:szCs w:val="28"/>
        </w:rPr>
        <w:t>usted experimenta</w:t>
      </w:r>
      <w:r w:rsidRPr="00BD1B4A">
        <w:rPr>
          <w:rFonts w:asciiTheme="majorHAnsi" w:hAnsiTheme="majorHAnsi" w:cstheme="majorHAnsi"/>
          <w:sz w:val="28"/>
          <w:szCs w:val="28"/>
        </w:rPr>
        <w:t xml:space="preserve">, no lo que haya observado en otros. </w:t>
      </w:r>
    </w:p>
    <w:p w14:paraId="1CA366F1" w14:textId="77777777" w:rsidR="00BD7802" w:rsidRPr="00BD1B4A" w:rsidRDefault="00BD7802" w:rsidP="00BD7802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En las siguientes preguntas rellene con una “X” en los meses que correspondan. Puede ser un único mes (X), una secuencia de meses (XXX) o cualquier otra agrupación. </w:t>
      </w:r>
    </w:p>
    <w:p w14:paraId="43B0EDF0" w14:textId="77777777" w:rsidR="00BD7802" w:rsidRPr="00BD1B4A" w:rsidRDefault="00BD7802" w:rsidP="00BD7802">
      <w:pPr>
        <w:ind w:left="360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En qué época del año usted…</w:t>
      </w:r>
    </w:p>
    <w:bookmarkStart w:id="0" w:name="_MON_1624885548"/>
    <w:bookmarkEnd w:id="0"/>
    <w:p w14:paraId="75A4E77A" w14:textId="77777777" w:rsidR="00BD7802" w:rsidRPr="00BD1B4A" w:rsidRDefault="00D22137" w:rsidP="00852107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object w:dxaOrig="11042" w:dyaOrig="4277" w14:anchorId="438531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52pt;height:213.75pt" o:ole="">
            <v:imagedata r:id="rId8" o:title=""/>
          </v:shape>
          <o:OLEObject Type="Embed" ProgID="Excel.Sheet.12" ShapeID="_x0000_i1025" DrawAspect="Content" ObjectID="_1698743188" r:id="rId9"/>
        </w:object>
      </w:r>
    </w:p>
    <w:p w14:paraId="5251249C" w14:textId="77777777" w:rsidR="00A8719F" w:rsidRPr="00BD1B4A" w:rsidRDefault="00852107" w:rsidP="00A8719F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¿Hasta qué</w:t>
      </w:r>
      <w:r w:rsidR="00A8719F" w:rsidRPr="00BD1B4A">
        <w:rPr>
          <w:rFonts w:asciiTheme="majorHAnsi" w:hAnsiTheme="majorHAnsi" w:cstheme="majorHAnsi"/>
          <w:sz w:val="28"/>
          <w:szCs w:val="28"/>
        </w:rPr>
        <w:t xml:space="preserve"> punto cambian estos aspectos según la </w:t>
      </w:r>
      <w:r w:rsidR="00A8719F" w:rsidRPr="00BD1B4A">
        <w:rPr>
          <w:rFonts w:asciiTheme="majorHAnsi" w:hAnsiTheme="majorHAnsi" w:cstheme="majorHAnsi"/>
          <w:b/>
          <w:sz w:val="28"/>
          <w:szCs w:val="28"/>
        </w:rPr>
        <w:t>estación del año</w:t>
      </w:r>
      <w:r w:rsidR="00A8719F" w:rsidRPr="00BD1B4A">
        <w:rPr>
          <w:rFonts w:asciiTheme="majorHAnsi" w:hAnsiTheme="majorHAnsi" w:cstheme="majorHAnsi"/>
          <w:sz w:val="28"/>
          <w:szCs w:val="28"/>
        </w:rPr>
        <w:t xml:space="preserve">? (señale </w:t>
      </w:r>
      <w:r w:rsidR="00A8719F" w:rsidRPr="00BD1B4A">
        <w:rPr>
          <w:rFonts w:asciiTheme="majorHAnsi" w:hAnsiTheme="majorHAnsi" w:cstheme="majorHAnsi"/>
          <w:b/>
          <w:sz w:val="28"/>
          <w:szCs w:val="28"/>
        </w:rPr>
        <w:t>una X</w:t>
      </w:r>
      <w:r w:rsidR="00A8719F" w:rsidRPr="00BD1B4A">
        <w:rPr>
          <w:rFonts w:asciiTheme="majorHAnsi" w:hAnsiTheme="majorHAnsi" w:cstheme="majorHAnsi"/>
          <w:sz w:val="28"/>
          <w:szCs w:val="28"/>
        </w:rPr>
        <w:t xml:space="preserve"> por cada pregunta)</w:t>
      </w:r>
    </w:p>
    <w:p w14:paraId="0DF66717" w14:textId="77777777" w:rsidR="00A8719F" w:rsidRPr="00BD1B4A" w:rsidRDefault="00A8719F" w:rsidP="00A8719F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bookmarkStart w:id="1" w:name="_MON_1624886030"/>
    <w:bookmarkEnd w:id="1"/>
    <w:p w14:paraId="40DD9ED8" w14:textId="77777777" w:rsidR="00A8719F" w:rsidRPr="00BD1B4A" w:rsidRDefault="00D22137" w:rsidP="00852107">
      <w:pPr>
        <w:pStyle w:val="Prrafodelista"/>
        <w:ind w:left="284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object w:dxaOrig="10185" w:dyaOrig="3323" w14:anchorId="67DA1FBA">
          <v:shape id="_x0000_i1026" type="#_x0000_t75" style="width:509.25pt;height:166.5pt" o:ole="">
            <v:imagedata r:id="rId10" o:title=""/>
          </v:shape>
          <o:OLEObject Type="Embed" ProgID="Excel.Sheet.12" ShapeID="_x0000_i1026" DrawAspect="Content" ObjectID="_1698743189" r:id="rId11"/>
        </w:object>
      </w:r>
    </w:p>
    <w:p w14:paraId="112394DF" w14:textId="77777777" w:rsidR="00A8719F" w:rsidRPr="00BD1B4A" w:rsidRDefault="00A8719F" w:rsidP="00A8719F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444EEE48" w14:textId="180115EC" w:rsidR="00F04BA4" w:rsidRPr="00BD1B4A" w:rsidRDefault="00F04BA4" w:rsidP="00A8719F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65D65566" w14:textId="77777777" w:rsidR="002612D9" w:rsidRPr="00BD1B4A" w:rsidRDefault="002612D9" w:rsidP="00BD1B4A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laconcuadrcula"/>
        <w:tblpPr w:leftFromText="180" w:rightFromText="180" w:vertAnchor="text" w:horzAnchor="page" w:tblpX="7519" w:tblpY="79"/>
        <w:tblW w:w="0" w:type="auto"/>
        <w:tblLook w:val="04A0" w:firstRow="1" w:lastRow="0" w:firstColumn="1" w:lastColumn="0" w:noHBand="0" w:noVBand="1"/>
      </w:tblPr>
      <w:tblGrid>
        <w:gridCol w:w="657"/>
        <w:gridCol w:w="619"/>
      </w:tblGrid>
      <w:tr w:rsidR="00BD1B4A" w:rsidRPr="00BD1B4A" w14:paraId="1E7D060F" w14:textId="77777777" w:rsidTr="00BD1B4A">
        <w:trPr>
          <w:trHeight w:val="410"/>
        </w:trPr>
        <w:tc>
          <w:tcPr>
            <w:tcW w:w="657" w:type="dxa"/>
          </w:tcPr>
          <w:p w14:paraId="0382CCEB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619" w:type="dxa"/>
            <w:vAlign w:val="center"/>
          </w:tcPr>
          <w:p w14:paraId="4BFC05F3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Sí</w:t>
            </w:r>
          </w:p>
        </w:tc>
      </w:tr>
      <w:tr w:rsidR="00BD1B4A" w:rsidRPr="00BD1B4A" w14:paraId="5FED1C6E" w14:textId="77777777" w:rsidTr="00BD1B4A">
        <w:trPr>
          <w:trHeight w:val="415"/>
        </w:trPr>
        <w:tc>
          <w:tcPr>
            <w:tcW w:w="657" w:type="dxa"/>
          </w:tcPr>
          <w:p w14:paraId="3D5E2B91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619" w:type="dxa"/>
            <w:vAlign w:val="center"/>
          </w:tcPr>
          <w:p w14:paraId="60BA2367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No</w:t>
            </w:r>
          </w:p>
        </w:tc>
      </w:tr>
    </w:tbl>
    <w:p w14:paraId="4E146772" w14:textId="77777777" w:rsidR="00BD1B4A" w:rsidRDefault="00A8719F" w:rsidP="00A8719F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Si su experiencia cambia con las estaciones, </w:t>
      </w:r>
    </w:p>
    <w:p w14:paraId="3D760BD9" w14:textId="54DD6FBC" w:rsidR="00A8719F" w:rsidRPr="00BD1B4A" w:rsidRDefault="00A8719F" w:rsidP="00BD1B4A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¿lo siente como un problema? </w:t>
      </w:r>
    </w:p>
    <w:p w14:paraId="0B812ED5" w14:textId="77777777" w:rsidR="00A8719F" w:rsidRPr="00BD1B4A" w:rsidRDefault="00A8719F" w:rsidP="00A8719F">
      <w:pPr>
        <w:ind w:left="360"/>
        <w:jc w:val="both"/>
        <w:rPr>
          <w:rFonts w:asciiTheme="majorHAnsi" w:hAnsiTheme="majorHAnsi" w:cstheme="majorHAnsi"/>
          <w:sz w:val="28"/>
          <w:szCs w:val="28"/>
        </w:rPr>
      </w:pPr>
    </w:p>
    <w:p w14:paraId="75EE4DA9" w14:textId="77777777" w:rsidR="00D44A1F" w:rsidRPr="00BD1B4A" w:rsidRDefault="00D44A1F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laconcuadrcula"/>
        <w:tblpPr w:leftFromText="180" w:rightFromText="180" w:vertAnchor="text" w:horzAnchor="page" w:tblpX="5087" w:tblpY="8"/>
        <w:tblW w:w="0" w:type="auto"/>
        <w:tblLook w:val="04A0" w:firstRow="1" w:lastRow="0" w:firstColumn="1" w:lastColumn="0" w:noHBand="0" w:noVBand="1"/>
      </w:tblPr>
      <w:tblGrid>
        <w:gridCol w:w="911"/>
        <w:gridCol w:w="1403"/>
        <w:gridCol w:w="1494"/>
        <w:gridCol w:w="1134"/>
        <w:gridCol w:w="993"/>
      </w:tblGrid>
      <w:tr w:rsidR="00BD1B4A" w:rsidRPr="00BD1B4A" w14:paraId="517BA647" w14:textId="77777777" w:rsidTr="00BD1B4A">
        <w:tc>
          <w:tcPr>
            <w:tcW w:w="911" w:type="dxa"/>
          </w:tcPr>
          <w:p w14:paraId="2FE44980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Leve</w:t>
            </w:r>
          </w:p>
        </w:tc>
        <w:tc>
          <w:tcPr>
            <w:tcW w:w="1403" w:type="dxa"/>
          </w:tcPr>
          <w:p w14:paraId="63E47549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Moderado</w:t>
            </w:r>
          </w:p>
        </w:tc>
        <w:tc>
          <w:tcPr>
            <w:tcW w:w="1494" w:type="dxa"/>
          </w:tcPr>
          <w:p w14:paraId="4E745DCA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Importante</w:t>
            </w:r>
          </w:p>
        </w:tc>
        <w:tc>
          <w:tcPr>
            <w:tcW w:w="1134" w:type="dxa"/>
          </w:tcPr>
          <w:p w14:paraId="613EFA47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Severo</w:t>
            </w:r>
          </w:p>
        </w:tc>
        <w:tc>
          <w:tcPr>
            <w:tcW w:w="993" w:type="dxa"/>
          </w:tcPr>
          <w:p w14:paraId="48146536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Grave</w:t>
            </w:r>
          </w:p>
        </w:tc>
      </w:tr>
      <w:tr w:rsidR="00BD1B4A" w:rsidRPr="00BD1B4A" w14:paraId="3CD03D8D" w14:textId="77777777" w:rsidTr="00BD1B4A">
        <w:trPr>
          <w:trHeight w:val="486"/>
        </w:trPr>
        <w:tc>
          <w:tcPr>
            <w:tcW w:w="911" w:type="dxa"/>
          </w:tcPr>
          <w:p w14:paraId="0FA6CD95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403" w:type="dxa"/>
          </w:tcPr>
          <w:p w14:paraId="0D29942A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494" w:type="dxa"/>
          </w:tcPr>
          <w:p w14:paraId="0F25CA3B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134" w:type="dxa"/>
          </w:tcPr>
          <w:p w14:paraId="37CBEB09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993" w:type="dxa"/>
          </w:tcPr>
          <w:p w14:paraId="25049B8D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31827C1B" w14:textId="77777777" w:rsidR="00BD1B4A" w:rsidRDefault="00A8719F" w:rsidP="000C1A01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Si la respuesta es afirmativa, </w:t>
      </w:r>
    </w:p>
    <w:p w14:paraId="522633A5" w14:textId="2A664C1B" w:rsidR="00A8719F" w:rsidRPr="00BD1B4A" w:rsidRDefault="00A8719F" w:rsidP="000C1A01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se trata de un problema… </w:t>
      </w:r>
    </w:p>
    <w:p w14:paraId="1E982679" w14:textId="77777777" w:rsidR="000C1A01" w:rsidRPr="00BD1B4A" w:rsidRDefault="000C1A01" w:rsidP="000C1A01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laconcuadrcula"/>
        <w:tblpPr w:leftFromText="180" w:rightFromText="180" w:vertAnchor="text" w:horzAnchor="page" w:tblpX="7425" w:tblpY="199"/>
        <w:tblW w:w="0" w:type="auto"/>
        <w:tblLook w:val="04A0" w:firstRow="1" w:lastRow="0" w:firstColumn="1" w:lastColumn="0" w:noHBand="0" w:noVBand="1"/>
      </w:tblPr>
      <w:tblGrid>
        <w:gridCol w:w="693"/>
        <w:gridCol w:w="1559"/>
      </w:tblGrid>
      <w:tr w:rsidR="00BD1B4A" w:rsidRPr="00BD1B4A" w14:paraId="2DDECC58" w14:textId="77777777" w:rsidTr="00BD1B4A">
        <w:trPr>
          <w:trHeight w:val="419"/>
        </w:trPr>
        <w:tc>
          <w:tcPr>
            <w:tcW w:w="693" w:type="dxa"/>
          </w:tcPr>
          <w:p w14:paraId="126012B5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ABA731D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0 - 1 kg</w:t>
            </w:r>
          </w:p>
        </w:tc>
      </w:tr>
      <w:tr w:rsidR="00BD1B4A" w:rsidRPr="00BD1B4A" w14:paraId="3A52D09D" w14:textId="77777777" w:rsidTr="00BD1B4A">
        <w:trPr>
          <w:trHeight w:val="411"/>
        </w:trPr>
        <w:tc>
          <w:tcPr>
            <w:tcW w:w="693" w:type="dxa"/>
          </w:tcPr>
          <w:p w14:paraId="57521745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353A0F7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1,5 - 2 kg</w:t>
            </w:r>
          </w:p>
        </w:tc>
      </w:tr>
      <w:tr w:rsidR="00BD1B4A" w:rsidRPr="00BD1B4A" w14:paraId="6FD2BE16" w14:textId="77777777" w:rsidTr="00BD1B4A">
        <w:trPr>
          <w:trHeight w:val="416"/>
        </w:trPr>
        <w:tc>
          <w:tcPr>
            <w:tcW w:w="693" w:type="dxa"/>
          </w:tcPr>
          <w:p w14:paraId="1619E950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B18571C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2,5 - 3 kg</w:t>
            </w:r>
          </w:p>
        </w:tc>
      </w:tr>
      <w:tr w:rsidR="00BD1B4A" w:rsidRPr="00BD1B4A" w14:paraId="49579EE0" w14:textId="77777777" w:rsidTr="00BD1B4A">
        <w:trPr>
          <w:trHeight w:val="422"/>
        </w:trPr>
        <w:tc>
          <w:tcPr>
            <w:tcW w:w="693" w:type="dxa"/>
          </w:tcPr>
          <w:p w14:paraId="02D34802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E7E2B7F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3,5 - 4 kg</w:t>
            </w:r>
          </w:p>
        </w:tc>
      </w:tr>
      <w:tr w:rsidR="00BD1B4A" w:rsidRPr="00BD1B4A" w14:paraId="785C77B5" w14:textId="77777777" w:rsidTr="00BD1B4A">
        <w:trPr>
          <w:trHeight w:val="400"/>
        </w:trPr>
        <w:tc>
          <w:tcPr>
            <w:tcW w:w="693" w:type="dxa"/>
          </w:tcPr>
          <w:p w14:paraId="4176CBF8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057BC5B6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4,5 - 5 kg</w:t>
            </w:r>
          </w:p>
        </w:tc>
      </w:tr>
      <w:tr w:rsidR="00BD1B4A" w:rsidRPr="00BD1B4A" w14:paraId="18717D37" w14:textId="77777777" w:rsidTr="00BD1B4A">
        <w:trPr>
          <w:trHeight w:val="420"/>
        </w:trPr>
        <w:tc>
          <w:tcPr>
            <w:tcW w:w="693" w:type="dxa"/>
          </w:tcPr>
          <w:p w14:paraId="0E695B7C" w14:textId="77777777" w:rsidR="00BD1B4A" w:rsidRPr="00BD1B4A" w:rsidRDefault="00BD1B4A" w:rsidP="00BD1B4A">
            <w:pPr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1559" w:type="dxa"/>
            <w:vAlign w:val="center"/>
          </w:tcPr>
          <w:p w14:paraId="7AE759EB" w14:textId="77777777" w:rsidR="00BD1B4A" w:rsidRPr="00BD1B4A" w:rsidRDefault="00BD1B4A" w:rsidP="00BD1B4A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Más de 5 kg</w:t>
            </w:r>
          </w:p>
        </w:tc>
      </w:tr>
    </w:tbl>
    <w:p w14:paraId="3FC3B949" w14:textId="77777777" w:rsidR="00A8719F" w:rsidRPr="00BD1B4A" w:rsidRDefault="00A8719F" w:rsidP="00D22137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52A7F04C" w14:textId="77777777" w:rsidR="00852107" w:rsidRPr="00BD1B4A" w:rsidRDefault="00A8719F" w:rsidP="00A8719F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¿Cómo ha fluctuado su peso a lo largo del año?</w:t>
      </w:r>
      <w:r w:rsidR="00852107" w:rsidRPr="00BD1B4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FBA7817" w14:textId="77777777" w:rsidR="00A8719F" w:rsidRPr="00BD1B4A" w:rsidRDefault="00852107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Marque con una X</w:t>
      </w:r>
    </w:p>
    <w:p w14:paraId="7F9DD415" w14:textId="77777777" w:rsidR="00A8719F" w:rsidRPr="00BD1B4A" w:rsidRDefault="00A8719F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64DE1FA4" w14:textId="77777777" w:rsidR="00DE2275" w:rsidRPr="00BD1B4A" w:rsidRDefault="00DE2275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3870B3B7" w14:textId="77777777" w:rsidR="00852107" w:rsidRPr="00BD1B4A" w:rsidRDefault="00852107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037D4314" w14:textId="77777777" w:rsidR="00DE2275" w:rsidRPr="00BD1B4A" w:rsidRDefault="00DE2275" w:rsidP="00A8719F">
      <w:pPr>
        <w:jc w:val="both"/>
        <w:rPr>
          <w:rFonts w:asciiTheme="majorHAnsi" w:hAnsiTheme="majorHAnsi" w:cstheme="majorHAnsi"/>
          <w:sz w:val="28"/>
          <w:szCs w:val="28"/>
        </w:rPr>
      </w:pPr>
    </w:p>
    <w:p w14:paraId="77830E9C" w14:textId="77777777" w:rsidR="00D44A1F" w:rsidRPr="00BD1B4A" w:rsidRDefault="00DE2275" w:rsidP="00DE2275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>Aproximadamente, ¿cuántas horas duerme durante cada estación? (incluyendo siestas)</w:t>
      </w:r>
      <w:r w:rsidR="00852107" w:rsidRPr="00BD1B4A">
        <w:rPr>
          <w:rFonts w:asciiTheme="majorHAnsi" w:hAnsiTheme="majorHAnsi" w:cstheme="majorHAnsi"/>
          <w:sz w:val="28"/>
          <w:szCs w:val="28"/>
        </w:rPr>
        <w:t xml:space="preserve">. </w:t>
      </w:r>
    </w:p>
    <w:p w14:paraId="79D46749" w14:textId="77777777" w:rsidR="00DE2275" w:rsidRPr="00BD1B4A" w:rsidRDefault="00852107" w:rsidP="00D44A1F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Marque con una X. </w:t>
      </w:r>
    </w:p>
    <w:bookmarkStart w:id="2" w:name="_MON_1624887175"/>
    <w:bookmarkEnd w:id="2"/>
    <w:p w14:paraId="648B5C05" w14:textId="77777777" w:rsidR="00DE2275" w:rsidRPr="00BD1B4A" w:rsidRDefault="00D44A1F" w:rsidP="00D44A1F">
      <w:p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object w:dxaOrig="12084" w:dyaOrig="1877" w14:anchorId="3600045A">
          <v:shape id="_x0000_i1027" type="#_x0000_t75" style="width:522pt;height:81pt" o:ole="">
            <v:imagedata r:id="rId12" o:title=""/>
          </v:shape>
          <o:OLEObject Type="Embed" ProgID="Excel.Sheet.12" ShapeID="_x0000_i1027" DrawAspect="Content" ObjectID="_1698743190" r:id="rId13"/>
        </w:object>
      </w:r>
    </w:p>
    <w:p w14:paraId="51561970" w14:textId="77777777" w:rsidR="00D22137" w:rsidRPr="00BD1B4A" w:rsidRDefault="00D22137" w:rsidP="00D2213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6F1AAD8F" w14:textId="77777777" w:rsidR="00DE2275" w:rsidRPr="00BD1B4A" w:rsidRDefault="00852107" w:rsidP="00852107">
      <w:pPr>
        <w:pStyle w:val="Prrafodelista"/>
        <w:numPr>
          <w:ilvl w:val="0"/>
          <w:numId w:val="1"/>
        </w:numPr>
        <w:jc w:val="both"/>
        <w:rPr>
          <w:rFonts w:asciiTheme="majorHAnsi" w:hAnsiTheme="majorHAnsi" w:cstheme="majorHAnsi"/>
          <w:sz w:val="28"/>
          <w:szCs w:val="28"/>
        </w:rPr>
      </w:pPr>
      <w:r w:rsidRPr="00BD1B4A">
        <w:rPr>
          <w:rFonts w:asciiTheme="majorHAnsi" w:hAnsiTheme="majorHAnsi" w:cstheme="majorHAnsi"/>
          <w:sz w:val="28"/>
          <w:szCs w:val="28"/>
        </w:rPr>
        <w:t xml:space="preserve">¿Nota algún cambio en sus preferencias alimentarias con el cambio de estación? </w:t>
      </w:r>
    </w:p>
    <w:p w14:paraId="6D8138EA" w14:textId="77777777" w:rsidR="00852107" w:rsidRPr="00BD1B4A" w:rsidRDefault="00852107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laconcuadrcula"/>
        <w:tblW w:w="0" w:type="auto"/>
        <w:tblInd w:w="421" w:type="dxa"/>
        <w:tblLook w:val="04A0" w:firstRow="1" w:lastRow="0" w:firstColumn="1" w:lastColumn="0" w:noHBand="0" w:noVBand="1"/>
      </w:tblPr>
      <w:tblGrid>
        <w:gridCol w:w="769"/>
        <w:gridCol w:w="591"/>
        <w:gridCol w:w="7145"/>
      </w:tblGrid>
      <w:tr w:rsidR="00852107" w:rsidRPr="00BD1B4A" w14:paraId="3112F886" w14:textId="77777777" w:rsidTr="00852107">
        <w:trPr>
          <w:trHeight w:val="648"/>
        </w:trPr>
        <w:tc>
          <w:tcPr>
            <w:tcW w:w="769" w:type="dxa"/>
          </w:tcPr>
          <w:p w14:paraId="11714D7D" w14:textId="77777777" w:rsidR="00852107" w:rsidRPr="00BD1B4A" w:rsidRDefault="00852107" w:rsidP="00852107">
            <w:pPr>
              <w:pStyle w:val="Prrafodelista"/>
              <w:ind w:left="0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91" w:type="dxa"/>
            <w:vAlign w:val="center"/>
          </w:tcPr>
          <w:p w14:paraId="42B67E37" w14:textId="77777777" w:rsidR="00852107" w:rsidRPr="00BD1B4A" w:rsidRDefault="00852107" w:rsidP="00852107">
            <w:pPr>
              <w:pStyle w:val="Prrafodelista"/>
              <w:ind w:left="0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No</w:t>
            </w:r>
          </w:p>
        </w:tc>
        <w:tc>
          <w:tcPr>
            <w:tcW w:w="7145" w:type="dxa"/>
            <w:vMerge w:val="restart"/>
          </w:tcPr>
          <w:p w14:paraId="6E14DA98" w14:textId="77777777" w:rsidR="00852107" w:rsidRPr="00BD1B4A" w:rsidRDefault="00852107" w:rsidP="00852107">
            <w:pPr>
              <w:pStyle w:val="Prrafodelista"/>
              <w:ind w:left="0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 xml:space="preserve">Por favor, especifique: </w:t>
            </w:r>
          </w:p>
        </w:tc>
      </w:tr>
      <w:tr w:rsidR="00852107" w:rsidRPr="00BD1B4A" w14:paraId="0A6E9BA6" w14:textId="77777777" w:rsidTr="00852107">
        <w:trPr>
          <w:trHeight w:val="750"/>
        </w:trPr>
        <w:tc>
          <w:tcPr>
            <w:tcW w:w="769" w:type="dxa"/>
          </w:tcPr>
          <w:p w14:paraId="3FD4F789" w14:textId="77777777" w:rsidR="00852107" w:rsidRPr="00BD1B4A" w:rsidRDefault="00852107" w:rsidP="00852107">
            <w:pPr>
              <w:pStyle w:val="Prrafodelista"/>
              <w:ind w:left="0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  <w:tc>
          <w:tcPr>
            <w:tcW w:w="591" w:type="dxa"/>
            <w:vAlign w:val="center"/>
          </w:tcPr>
          <w:p w14:paraId="682907DA" w14:textId="77777777" w:rsidR="00852107" w:rsidRPr="00BD1B4A" w:rsidRDefault="00852107" w:rsidP="00852107">
            <w:pPr>
              <w:pStyle w:val="Prrafodelista"/>
              <w:ind w:left="0"/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 w:rsidRPr="00BD1B4A">
              <w:rPr>
                <w:rFonts w:asciiTheme="majorHAnsi" w:hAnsiTheme="majorHAnsi" w:cstheme="majorHAnsi"/>
                <w:sz w:val="28"/>
                <w:szCs w:val="28"/>
              </w:rPr>
              <w:t>Sí</w:t>
            </w:r>
          </w:p>
        </w:tc>
        <w:tc>
          <w:tcPr>
            <w:tcW w:w="7145" w:type="dxa"/>
            <w:vMerge/>
          </w:tcPr>
          <w:p w14:paraId="091F222C" w14:textId="77777777" w:rsidR="00852107" w:rsidRPr="00BD1B4A" w:rsidRDefault="00852107" w:rsidP="00852107">
            <w:pPr>
              <w:pStyle w:val="Prrafodelista"/>
              <w:ind w:left="0"/>
              <w:jc w:val="both"/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5055E27B" w14:textId="77777777" w:rsidR="00852107" w:rsidRPr="00BD1B4A" w:rsidRDefault="00852107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09DE64D9" w14:textId="77777777" w:rsidR="00793972" w:rsidRPr="00BD1B4A" w:rsidRDefault="00793972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33CF9C58" w14:textId="77777777" w:rsidR="00793972" w:rsidRPr="00BD1B4A" w:rsidRDefault="00793972" w:rsidP="00852107">
      <w:pPr>
        <w:pStyle w:val="Prrafodelista"/>
        <w:jc w:val="both"/>
        <w:rPr>
          <w:rFonts w:asciiTheme="majorHAnsi" w:hAnsiTheme="majorHAnsi" w:cstheme="majorHAnsi"/>
          <w:sz w:val="28"/>
          <w:szCs w:val="28"/>
        </w:rPr>
      </w:pPr>
    </w:p>
    <w:p w14:paraId="56BE09A0" w14:textId="7A8E4C02" w:rsidR="00BD1B4A" w:rsidRPr="00BD1B4A" w:rsidRDefault="00BD1B4A" w:rsidP="00BD1B4A">
      <w:pPr>
        <w:spacing w:line="360" w:lineRule="auto"/>
        <w:jc w:val="center"/>
        <w:rPr>
          <w:rFonts w:asciiTheme="majorHAnsi" w:hAnsiTheme="majorHAnsi" w:cstheme="majorHAnsi"/>
          <w:b/>
          <w:sz w:val="28"/>
          <w:szCs w:val="28"/>
          <w:u w:val="single"/>
          <w:lang w:val="es-ES"/>
        </w:rPr>
      </w:pPr>
      <w:r w:rsidRPr="00BD1B4A">
        <w:rPr>
          <w:rFonts w:asciiTheme="majorHAnsi" w:hAnsiTheme="majorHAnsi" w:cstheme="majorHAnsi"/>
          <w:b/>
          <w:sz w:val="28"/>
          <w:szCs w:val="28"/>
          <w:u w:val="single"/>
          <w:lang w:val="es-ES"/>
        </w:rPr>
        <w:lastRenderedPageBreak/>
        <w:t xml:space="preserve">Escala de Estrés Percibido - </w:t>
      </w:r>
      <w:proofErr w:type="spellStart"/>
      <w:r w:rsidRPr="00BD1B4A">
        <w:rPr>
          <w:rFonts w:asciiTheme="majorHAnsi" w:hAnsiTheme="majorHAnsi" w:cstheme="majorHAnsi"/>
          <w:b/>
          <w:i/>
          <w:sz w:val="28"/>
          <w:szCs w:val="28"/>
          <w:u w:val="single"/>
          <w:lang w:val="es-ES"/>
        </w:rPr>
        <w:t>Perceived</w:t>
      </w:r>
      <w:proofErr w:type="spellEnd"/>
      <w:r w:rsidRPr="00BD1B4A">
        <w:rPr>
          <w:rFonts w:asciiTheme="majorHAnsi" w:hAnsiTheme="majorHAnsi" w:cstheme="majorHAnsi"/>
          <w:b/>
          <w:i/>
          <w:sz w:val="28"/>
          <w:szCs w:val="28"/>
          <w:u w:val="single"/>
          <w:lang w:val="es-ES"/>
        </w:rPr>
        <w:t xml:space="preserve"> Stress </w:t>
      </w:r>
      <w:proofErr w:type="spellStart"/>
      <w:r w:rsidRPr="00BD1B4A">
        <w:rPr>
          <w:rFonts w:asciiTheme="majorHAnsi" w:hAnsiTheme="majorHAnsi" w:cstheme="majorHAnsi"/>
          <w:b/>
          <w:i/>
          <w:sz w:val="28"/>
          <w:szCs w:val="28"/>
          <w:u w:val="single"/>
          <w:lang w:val="es-ES"/>
        </w:rPr>
        <w:t>Scale</w:t>
      </w:r>
      <w:proofErr w:type="spellEnd"/>
      <w:r w:rsidRPr="00BD1B4A">
        <w:rPr>
          <w:rFonts w:asciiTheme="majorHAnsi" w:hAnsiTheme="majorHAnsi" w:cstheme="majorHAnsi"/>
          <w:b/>
          <w:sz w:val="28"/>
          <w:szCs w:val="28"/>
          <w:u w:val="single"/>
          <w:lang w:val="es-ES"/>
        </w:rPr>
        <w:t xml:space="preserve"> (</w:t>
      </w:r>
      <w:r w:rsidRPr="00BD1B4A">
        <w:rPr>
          <w:rFonts w:asciiTheme="majorHAnsi" w:hAnsiTheme="majorHAnsi" w:cstheme="majorHAnsi"/>
          <w:b/>
          <w:i/>
          <w:sz w:val="28"/>
          <w:szCs w:val="28"/>
          <w:u w:val="single"/>
          <w:lang w:val="es-ES"/>
        </w:rPr>
        <w:t>PSS</w:t>
      </w:r>
      <w:r w:rsidRPr="00BD1B4A">
        <w:rPr>
          <w:rFonts w:asciiTheme="majorHAnsi" w:hAnsiTheme="majorHAnsi" w:cstheme="majorHAnsi"/>
          <w:b/>
          <w:sz w:val="28"/>
          <w:szCs w:val="28"/>
          <w:u w:val="single"/>
          <w:lang w:val="es-ES"/>
        </w:rPr>
        <w:t xml:space="preserve">) </w:t>
      </w:r>
    </w:p>
    <w:p w14:paraId="0E8D8418" w14:textId="77777777" w:rsidR="00BD1B4A" w:rsidRPr="00BD1B4A" w:rsidRDefault="00BD1B4A" w:rsidP="00BD1B4A">
      <w:pPr>
        <w:rPr>
          <w:rFonts w:asciiTheme="majorHAnsi" w:hAnsiTheme="majorHAnsi" w:cstheme="majorHAnsi"/>
          <w:b/>
          <w:sz w:val="28"/>
          <w:szCs w:val="28"/>
          <w:lang w:val="es-ES"/>
        </w:rPr>
      </w:pPr>
      <w:r w:rsidRPr="00BD1B4A">
        <w:rPr>
          <w:rFonts w:asciiTheme="majorHAnsi" w:hAnsiTheme="majorHAnsi" w:cstheme="majorHAnsi"/>
          <w:sz w:val="28"/>
          <w:szCs w:val="28"/>
          <w:lang w:val="es-ES" w:eastAsia="es-ES"/>
        </w:rPr>
        <w:t xml:space="preserve">Las preguntas en esta escala hacen referencia a sus sentimientos y pensamientos durante el </w:t>
      </w:r>
      <w:r w:rsidRPr="00BD1B4A">
        <w:rPr>
          <w:rFonts w:asciiTheme="majorHAnsi" w:hAnsiTheme="majorHAnsi" w:cstheme="majorHAnsi"/>
          <w:b/>
          <w:sz w:val="28"/>
          <w:szCs w:val="28"/>
          <w:lang w:val="es-ES" w:eastAsia="es-ES"/>
        </w:rPr>
        <w:t>último mes</w:t>
      </w:r>
      <w:r w:rsidRPr="00BD1B4A">
        <w:rPr>
          <w:rFonts w:asciiTheme="majorHAnsi" w:hAnsiTheme="majorHAnsi" w:cstheme="majorHAnsi"/>
          <w:sz w:val="28"/>
          <w:szCs w:val="28"/>
          <w:lang w:val="es-ES" w:eastAsia="es-ES"/>
        </w:rPr>
        <w:t>. En cada caso, por favor indique con una “X” cómo usted se ha sentido o ha pensado en cada situación.</w:t>
      </w:r>
    </w:p>
    <w:tbl>
      <w:tblPr>
        <w:tblW w:w="9328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0BF" w:firstRow="1" w:lastRow="0" w:firstColumn="1" w:lastColumn="0" w:noHBand="0" w:noVBand="0"/>
      </w:tblPr>
      <w:tblGrid>
        <w:gridCol w:w="4792"/>
        <w:gridCol w:w="907"/>
        <w:gridCol w:w="907"/>
        <w:gridCol w:w="907"/>
        <w:gridCol w:w="907"/>
        <w:gridCol w:w="908"/>
      </w:tblGrid>
      <w:tr w:rsidR="00BD1B4A" w:rsidRPr="00BD1B4A" w14:paraId="5A2E8135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661149E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404E3F0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Nunca</w:t>
            </w:r>
          </w:p>
        </w:tc>
        <w:tc>
          <w:tcPr>
            <w:tcW w:w="907" w:type="dxa"/>
          </w:tcPr>
          <w:p w14:paraId="14D4A3EC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Casi nunca</w:t>
            </w:r>
          </w:p>
        </w:tc>
        <w:tc>
          <w:tcPr>
            <w:tcW w:w="907" w:type="dxa"/>
          </w:tcPr>
          <w:p w14:paraId="3CA146F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De vez en cuando</w:t>
            </w:r>
          </w:p>
        </w:tc>
        <w:tc>
          <w:tcPr>
            <w:tcW w:w="907" w:type="dxa"/>
          </w:tcPr>
          <w:p w14:paraId="122B337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A menudo</w:t>
            </w:r>
          </w:p>
        </w:tc>
        <w:tc>
          <w:tcPr>
            <w:tcW w:w="908" w:type="dxa"/>
          </w:tcPr>
          <w:p w14:paraId="1E631522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2"/>
                <w:lang w:val="es-ES"/>
              </w:rPr>
              <w:t>Muy a menudo</w:t>
            </w:r>
          </w:p>
        </w:tc>
      </w:tr>
      <w:tr w:rsidR="00BD1B4A" w:rsidRPr="00BD1B4A" w14:paraId="73E93B44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451FAF8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. En el último mes, ¿con qué frecuencia ha estado afectado por algo que ha ocurrido inesperadamente?</w:t>
            </w:r>
          </w:p>
          <w:p w14:paraId="6B9D059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01EC32E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5D69482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2B017BD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72F829F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356EBA2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32DCF6D4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5593A79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. En el último mes, ¿con qué frecuencia se ha sentido incapaz de controlar las cosas importantes en su vida?</w:t>
            </w:r>
          </w:p>
          <w:p w14:paraId="1C926BC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383DBC8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3375B3CC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457F7A8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468BF8E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2D7FBA1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05820DF0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61F5E45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. En el último mes, ¿con qué frecuencia se ha sentido nervioso o estresado?</w:t>
            </w:r>
          </w:p>
          <w:p w14:paraId="3146508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718BF9D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21FDCE02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20D4EF1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23E4AFA1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1732736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42874417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695D69A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. En el último mes, ¿con qué frecuencia ha manejado con éxito los pequeños problemas irritantes de la vida?</w:t>
            </w:r>
          </w:p>
          <w:p w14:paraId="3FAB381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2693669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7FD40E2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052F600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0582F9F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CBCD01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554E867B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5A4C025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5. En el último mes, ¿con qué frecuencia ha sentido que ha afrontado efectivamente los cambios importantes que han estado ocurriendo en su vida?</w:t>
            </w:r>
          </w:p>
          <w:p w14:paraId="3103AC1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74ED9CF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5AAB627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7BECFB4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4D714F7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F01DB8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20C261A1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4089F36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6. En el último mes, ¿con qué frecuencia ha estado seguro sobre su capacidad para manejar sus problemas personales?</w:t>
            </w:r>
          </w:p>
          <w:p w14:paraId="074A89C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5194AAAD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4F6493B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6083269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226C9CF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3BCF74D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73D6AE0C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5C282B3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lastRenderedPageBreak/>
              <w:t>7. En el último mes, ¿con qué frecuencia ha sentido que las cosas le van bien?</w:t>
            </w:r>
          </w:p>
          <w:p w14:paraId="0C0DB82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055DFF8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02212F6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4E23FC8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559A86E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24372D6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102FB160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0DE00171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8. En el último mes, ¿con qué frecuencia ha sentido que no podía afrontar todas las cosas que tenía que hacer?</w:t>
            </w:r>
          </w:p>
          <w:p w14:paraId="65A401EC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5FEAAB9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48C5155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4BD1B7B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478228B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676105FD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2019E6AF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10B46A0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9. En el último mes, ¿con qué frecuencia ha podido controlar las dificultades de su vida?</w:t>
            </w:r>
          </w:p>
          <w:p w14:paraId="745419D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5970D0C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58075E8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2DC340C2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36981DC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4BB4A31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26DFA1F7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1CB399D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 xml:space="preserve">10. </w:t>
            </w:r>
            <w:r w:rsidRPr="00BD1B4A">
              <w:rPr>
                <w:rFonts w:asciiTheme="majorHAnsi" w:hAnsiTheme="majorHAnsi" w:cstheme="majorHAnsi"/>
                <w:bCs/>
                <w:sz w:val="28"/>
                <w:szCs w:val="28"/>
              </w:rPr>
              <w:t xml:space="preserve">En el </w:t>
            </w:r>
            <w:proofErr w:type="spellStart"/>
            <w:r w:rsidRPr="00BD1B4A">
              <w:rPr>
                <w:rFonts w:asciiTheme="majorHAnsi" w:hAnsiTheme="majorHAnsi" w:cstheme="majorHAnsi"/>
                <w:bCs/>
                <w:sz w:val="28"/>
                <w:szCs w:val="28"/>
              </w:rPr>
              <w:t>ultimo</w:t>
            </w:r>
            <w:proofErr w:type="spellEnd"/>
            <w:r w:rsidRPr="00BD1B4A">
              <w:rPr>
                <w:rFonts w:asciiTheme="majorHAnsi" w:hAnsiTheme="majorHAnsi" w:cstheme="majorHAnsi"/>
                <w:bCs/>
                <w:sz w:val="28"/>
                <w:szCs w:val="28"/>
              </w:rPr>
              <w:t xml:space="preserve"> mes, ¿con que frecuencia se ha sentido que </w:t>
            </w:r>
            <w:proofErr w:type="spellStart"/>
            <w:r w:rsidRPr="00BD1B4A">
              <w:rPr>
                <w:rFonts w:asciiTheme="majorHAnsi" w:hAnsiTheme="majorHAnsi" w:cstheme="majorHAnsi"/>
                <w:bCs/>
                <w:sz w:val="28"/>
                <w:szCs w:val="28"/>
              </w:rPr>
              <w:t>tenia</w:t>
            </w:r>
            <w:proofErr w:type="spellEnd"/>
            <w:r w:rsidRPr="00BD1B4A">
              <w:rPr>
                <w:rFonts w:asciiTheme="majorHAnsi" w:hAnsiTheme="majorHAnsi" w:cstheme="majorHAnsi"/>
                <w:bCs/>
                <w:sz w:val="28"/>
                <w:szCs w:val="28"/>
              </w:rPr>
              <w:t xml:space="preserve"> todo bajo control?</w:t>
            </w:r>
          </w:p>
          <w:p w14:paraId="3121DE3E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7B57C42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710C8E30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09B7C40C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69E8B68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1FAF65C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3C77F6BD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6C553614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 xml:space="preserve">11. En el último mes, ¿con qué frecuencia ha estado enfadado </w:t>
            </w:r>
            <w:proofErr w:type="gramStart"/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porque  las</w:t>
            </w:r>
            <w:proofErr w:type="gramEnd"/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 xml:space="preserve"> cosas que le han ocurrido estaban fuera de su control?</w:t>
            </w:r>
          </w:p>
          <w:p w14:paraId="1C0883B2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0DB102D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5AC65D9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0700B31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40E30EE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61C0CCA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6C67C427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614182D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 xml:space="preserve">12. En el último mes, ¿con qué frecuencia </w:t>
            </w:r>
            <w:proofErr w:type="gramStart"/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ha  pensado</w:t>
            </w:r>
            <w:proofErr w:type="gramEnd"/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 xml:space="preserve"> sobre las cosas que le quedan  por hacer?</w:t>
            </w:r>
          </w:p>
          <w:p w14:paraId="2945EF5D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7AFC9A8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47C0FB6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517A11B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530644C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3289D2C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03F544D0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63DCFE48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 xml:space="preserve">13. En el último mes, ¿con qué frecuencia ha podido controlar la </w:t>
            </w:r>
            <w:proofErr w:type="gramStart"/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forma  de</w:t>
            </w:r>
            <w:proofErr w:type="gramEnd"/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 xml:space="preserve">  pasar  el tiempo?</w:t>
            </w:r>
          </w:p>
          <w:p w14:paraId="3014029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</w:p>
        </w:tc>
        <w:tc>
          <w:tcPr>
            <w:tcW w:w="907" w:type="dxa"/>
          </w:tcPr>
          <w:p w14:paraId="0AB382E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23B1353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6053C816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092FE1E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0CFA9365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  <w:tr w:rsidR="00BD1B4A" w:rsidRPr="00BD1B4A" w14:paraId="42511454" w14:textId="77777777" w:rsidTr="00543CFB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4792" w:type="dxa"/>
          </w:tcPr>
          <w:p w14:paraId="735D9F1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both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4. En el último mes, ¿con qué frecuencia ha sentido que las dificultades se acumulan tanto que no puede superarlas?</w:t>
            </w:r>
          </w:p>
        </w:tc>
        <w:tc>
          <w:tcPr>
            <w:tcW w:w="907" w:type="dxa"/>
          </w:tcPr>
          <w:p w14:paraId="69AD837B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0</w:t>
            </w:r>
          </w:p>
        </w:tc>
        <w:tc>
          <w:tcPr>
            <w:tcW w:w="907" w:type="dxa"/>
          </w:tcPr>
          <w:p w14:paraId="4099FA33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1</w:t>
            </w:r>
          </w:p>
        </w:tc>
        <w:tc>
          <w:tcPr>
            <w:tcW w:w="907" w:type="dxa"/>
          </w:tcPr>
          <w:p w14:paraId="6E203B4F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2</w:t>
            </w:r>
          </w:p>
        </w:tc>
        <w:tc>
          <w:tcPr>
            <w:tcW w:w="907" w:type="dxa"/>
          </w:tcPr>
          <w:p w14:paraId="65903C29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3</w:t>
            </w:r>
          </w:p>
        </w:tc>
        <w:tc>
          <w:tcPr>
            <w:tcW w:w="908" w:type="dxa"/>
          </w:tcPr>
          <w:p w14:paraId="6960D17A" w14:textId="77777777" w:rsidR="00BD1B4A" w:rsidRPr="00BD1B4A" w:rsidRDefault="00BD1B4A" w:rsidP="00543CFB">
            <w:pPr>
              <w:tabs>
                <w:tab w:val="left" w:pos="0"/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left" w:pos="4248"/>
                <w:tab w:val="left" w:pos="4956"/>
                <w:tab w:val="left" w:pos="5664"/>
                <w:tab w:val="left" w:pos="6372"/>
                <w:tab w:val="left" w:pos="7080"/>
                <w:tab w:val="left" w:pos="7788"/>
                <w:tab w:val="left" w:pos="8496"/>
              </w:tabs>
              <w:suppressAutoHyphens/>
              <w:jc w:val="center"/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</w:pPr>
            <w:r w:rsidRPr="00BD1B4A">
              <w:rPr>
                <w:rFonts w:asciiTheme="majorHAnsi" w:hAnsiTheme="majorHAnsi" w:cstheme="majorHAnsi"/>
                <w:spacing w:val="-3"/>
                <w:sz w:val="28"/>
                <w:szCs w:val="28"/>
                <w:lang w:val="es-ES"/>
              </w:rPr>
              <w:t>4</w:t>
            </w:r>
          </w:p>
        </w:tc>
      </w:tr>
    </w:tbl>
    <w:p w14:paraId="272D8E81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19C0BC8A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120DAD2A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31B8CC1F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197B8D04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33DD9E6E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5813C2D8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0926ACFE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p w14:paraId="2BC73B8E" w14:textId="77777777" w:rsidR="00793972" w:rsidRDefault="00793972" w:rsidP="00852107">
      <w:pPr>
        <w:pStyle w:val="Prrafodelista"/>
        <w:jc w:val="both"/>
        <w:rPr>
          <w:rFonts w:ascii="Arial" w:hAnsi="Arial" w:cs="Arial"/>
        </w:rPr>
      </w:pPr>
    </w:p>
    <w:sectPr w:rsidR="00793972" w:rsidSect="000C1A01">
      <w:pgSz w:w="12240" w:h="15840"/>
      <w:pgMar w:top="993" w:right="474" w:bottom="72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611847"/>
    <w:multiLevelType w:val="multilevel"/>
    <w:tmpl w:val="0C9C21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80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AQSRoZGZsZmhuYGlko6SsGpxcWZ+XkgBaa1ALAQYhIsAAAA"/>
  </w:docVars>
  <w:rsids>
    <w:rsidRoot w:val="0030419C"/>
    <w:rsid w:val="00036B56"/>
    <w:rsid w:val="000A4909"/>
    <w:rsid w:val="000B0E61"/>
    <w:rsid w:val="000C1A01"/>
    <w:rsid w:val="000C705B"/>
    <w:rsid w:val="00175643"/>
    <w:rsid w:val="002612D9"/>
    <w:rsid w:val="002D0F79"/>
    <w:rsid w:val="0030419C"/>
    <w:rsid w:val="003124AB"/>
    <w:rsid w:val="003E0451"/>
    <w:rsid w:val="004B440C"/>
    <w:rsid w:val="00530644"/>
    <w:rsid w:val="005317FF"/>
    <w:rsid w:val="00793972"/>
    <w:rsid w:val="00852107"/>
    <w:rsid w:val="00A357E3"/>
    <w:rsid w:val="00A8719F"/>
    <w:rsid w:val="00AA3705"/>
    <w:rsid w:val="00B24F07"/>
    <w:rsid w:val="00BD1B4A"/>
    <w:rsid w:val="00BD7802"/>
    <w:rsid w:val="00C07BC1"/>
    <w:rsid w:val="00C36B20"/>
    <w:rsid w:val="00CD568B"/>
    <w:rsid w:val="00CF4F69"/>
    <w:rsid w:val="00D038C5"/>
    <w:rsid w:val="00D22137"/>
    <w:rsid w:val="00D44A1F"/>
    <w:rsid w:val="00D65BAC"/>
    <w:rsid w:val="00DE2275"/>
    <w:rsid w:val="00F04BA4"/>
    <w:rsid w:val="00F67958"/>
    <w:rsid w:val="00F84EDA"/>
    <w:rsid w:val="00FE4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4578E"/>
  <w15:chartTrackingRefBased/>
  <w15:docId w15:val="{AE697DAA-9513-4C85-86B2-2A40EC6D1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CL"/>
    </w:rPr>
  </w:style>
  <w:style w:type="paragraph" w:styleId="Ttulo3">
    <w:name w:val="heading 3"/>
    <w:basedOn w:val="Normal"/>
    <w:link w:val="Ttulo3Car"/>
    <w:uiPriority w:val="1"/>
    <w:qFormat/>
    <w:rsid w:val="000C1A01"/>
    <w:pPr>
      <w:widowControl w:val="0"/>
      <w:autoSpaceDE w:val="0"/>
      <w:autoSpaceDN w:val="0"/>
      <w:spacing w:before="100" w:after="0" w:line="240" w:lineRule="auto"/>
      <w:ind w:left="102"/>
      <w:outlineLvl w:val="2"/>
    </w:pPr>
    <w:rPr>
      <w:rFonts w:ascii="Trebuchet MS" w:eastAsia="Trebuchet MS" w:hAnsi="Trebuchet MS" w:cs="Trebuchet MS"/>
      <w:b/>
      <w:bCs/>
      <w:sz w:val="24"/>
      <w:szCs w:val="24"/>
      <w:lang w:eastAsia="es-CL" w:bidi="es-C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D7802"/>
    <w:pPr>
      <w:ind w:left="720"/>
      <w:contextualSpacing/>
    </w:pPr>
  </w:style>
  <w:style w:type="table" w:styleId="Tablaconcuadrcula">
    <w:name w:val="Table Grid"/>
    <w:basedOn w:val="Tablanormal"/>
    <w:uiPriority w:val="39"/>
    <w:rsid w:val="00A871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A370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1"/>
    <w:rsid w:val="000C1A01"/>
    <w:rPr>
      <w:rFonts w:ascii="Trebuchet MS" w:eastAsia="Trebuchet MS" w:hAnsi="Trebuchet MS" w:cs="Trebuchet MS"/>
      <w:b/>
      <w:bCs/>
      <w:sz w:val="24"/>
      <w:szCs w:val="24"/>
      <w:lang w:val="es-CL" w:eastAsia="es-CL" w:bidi="es-CL"/>
    </w:rPr>
  </w:style>
  <w:style w:type="paragraph" w:styleId="Textoindependiente">
    <w:name w:val="Body Text"/>
    <w:basedOn w:val="Normal"/>
    <w:link w:val="TextoindependienteCar"/>
    <w:uiPriority w:val="1"/>
    <w:qFormat/>
    <w:rsid w:val="000C1A0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eastAsia="es-CL" w:bidi="es-CL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0C1A01"/>
    <w:rPr>
      <w:rFonts w:ascii="Calibri" w:eastAsia="Calibri" w:hAnsi="Calibri" w:cs="Calibri"/>
      <w:lang w:val="es-CL" w:eastAsia="es-CL" w:bidi="es-CL"/>
    </w:rPr>
  </w:style>
  <w:style w:type="character" w:styleId="Hipervnculo">
    <w:name w:val="Hyperlink"/>
    <w:basedOn w:val="Fuentedeprrafopredeter"/>
    <w:uiPriority w:val="99"/>
    <w:unhideWhenUsed/>
    <w:rsid w:val="005317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package" Target="embeddings/Microsoft_Excel_Worksheet2.xlsx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package" Target="embeddings/Microsoft_Excel_Worksheet1.xls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D00A8-43C1-47F6-A3A7-F8B0C3C9B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7</Pages>
  <Words>762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n Alvarado Aravena</dc:creator>
  <cp:keywords/>
  <dc:description/>
  <cp:lastModifiedBy>Cristian Núñez</cp:lastModifiedBy>
  <cp:revision>3</cp:revision>
  <cp:lastPrinted>2019-08-05T12:30:00Z</cp:lastPrinted>
  <dcterms:created xsi:type="dcterms:W3CDTF">2021-11-17T19:20:00Z</dcterms:created>
  <dcterms:modified xsi:type="dcterms:W3CDTF">2021-11-18T15:20:00Z</dcterms:modified>
</cp:coreProperties>
</file>